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Pr="00C47C16" w:rsidRDefault="00E4200B" w:rsidP="00E4200B">
      <w:pPr>
        <w:pStyle w:val="ab"/>
        <w:spacing w:before="72" w:after="252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52AFA5DC" wp14:editId="377ACCE1">
                <wp:extent cx="5539597" cy="373930"/>
                <wp:effectExtent l="0" t="0" r="4445" b="26670"/>
                <wp:docPr id="555" name="群組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9597" cy="373930"/>
                          <a:chOff x="0" y="0"/>
                          <a:chExt cx="5540274" cy="373930"/>
                        </a:xfrm>
                      </wpg:grpSpPr>
                      <wps:wsp>
                        <wps:cNvPr id="556" name="五邊形 55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57" name="群組 557"/>
                        <wpg:cNvGrpSpPr/>
                        <wpg:grpSpPr>
                          <a:xfrm>
                            <a:off x="38104" y="55911"/>
                            <a:ext cx="5502170" cy="318019"/>
                            <a:chOff x="39169" y="-5018360"/>
                            <a:chExt cx="1458333" cy="1288083481"/>
                          </a:xfrm>
                        </wpg:grpSpPr>
                        <wps:wsp>
                          <wps:cNvPr id="55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-340228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70D4A">
                                  <w:rPr>
                                    <w:rFonts w:hint="eastAsia"/>
                                  </w:rPr>
                                  <w:t>一</w:t>
                                </w:r>
                                <w:r w:rsidRPr="009D2CC0">
                                  <w:rPr>
                                    <w:rFonts w:hint="eastAsia"/>
                                  </w:rPr>
                                  <w:t>、單字聽寫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5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09" y="-5018360"/>
                              <a:ext cx="1122393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250FCD" w:rsidRDefault="004B2C1E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寫出聽到的英文單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字</w:t>
                                </w:r>
                                <w:r w:rsidR="00250FCD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與其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中文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格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0</w:t>
                                </w:r>
                                <w:r w:rsidR="00E4200B" w:rsidRPr="00250FCD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2AFA5DC" id="群組 555" o:spid="_x0000_s1026" style="width:436.2pt;height:29.45pt;mso-position-horizontal-relative:char;mso-position-vertical-relative:line" coordsize="55402,37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五邊形 556" o:spid="_x0000_s1027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" adj="18389" fillcolor="#f2f2f2 [3052]" strokecolor="white [3212]" strokeweight="1pt"/>
                <v:group id="群組 557" o:spid="_x0000_s1028" style="position:absolute;left:381;top:559;width:55021;height:3180" coordorigin="391,-50183" coordsize="14583,128808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9" type="#_x0000_t202" style="position:absolute;left:391;top:-3402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70D4A">
                            <w:rPr>
                              <w:rFonts w:hint="eastAsia"/>
                            </w:rPr>
                            <w:t>一</w:t>
                          </w:r>
                          <w:r w:rsidRPr="009D2CC0">
                            <w:rPr>
                              <w:rFonts w:hint="eastAsia"/>
                            </w:rPr>
                            <w:t>、單字聽寫</w:t>
                          </w:r>
                        </w:p>
                      </w:txbxContent>
                    </v:textbox>
                  </v:shape>
                  <v:shape id="文字方塊 2" o:spid="_x0000_s1030" type="#_x0000_t202" style="position:absolute;left:3751;top:-50183;width:11224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" filled="f" stroked="f">
                    <v:textbox style="mso-fit-shape-to-text:t" inset="0,0,0,0">
                      <w:txbxContent>
                        <w:p w:rsidR="00E4200B" w:rsidRPr="00250FCD" w:rsidRDefault="004B2C1E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寫出聽到的英文單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字</w:t>
                          </w:r>
                          <w:r w:rsidR="00250FCD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與其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中文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格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30</w:t>
                          </w:r>
                          <w:r w:rsidR="00E4200B" w:rsidRPr="00250FCD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8269" w:type="dxa"/>
        <w:tblInd w:w="113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0"/>
        <w:gridCol w:w="3330"/>
        <w:gridCol w:w="818"/>
        <w:gridCol w:w="3521"/>
      </w:tblGrid>
      <w:tr w:rsidR="00E4200B" w:rsidRPr="009E0C97" w:rsidTr="00B203EF">
        <w:trPr>
          <w:trHeight w:val="68"/>
        </w:trPr>
        <w:tc>
          <w:tcPr>
            <w:tcW w:w="600" w:type="dxa"/>
            <w:shd w:val="clear" w:color="auto" w:fill="auto"/>
            <w:noWrap/>
            <w:vAlign w:val="center"/>
            <w:hideMark/>
          </w:tcPr>
          <w:p w:rsidR="00E4200B" w:rsidRPr="009E0C97" w:rsidRDefault="00E4200B" w:rsidP="00A37F77">
            <w:pPr>
              <w:widowControl/>
              <w:jc w:val="center"/>
              <w:rPr>
                <w:rFonts w:ascii="新細明體" w:hAnsi="新細明體" w:cs="新細明體"/>
                <w:kern w:val="0"/>
                <w:sz w:val="28"/>
                <w:szCs w:val="20"/>
              </w:rPr>
            </w:pPr>
          </w:p>
        </w:tc>
        <w:tc>
          <w:tcPr>
            <w:tcW w:w="3330" w:type="dxa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英文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</w:p>
        </w:tc>
        <w:tc>
          <w:tcPr>
            <w:tcW w:w="3521" w:type="dxa"/>
            <w:vAlign w:val="bottom"/>
          </w:tcPr>
          <w:p w:rsidR="00E4200B" w:rsidRPr="00A91DD3" w:rsidRDefault="00E4200B" w:rsidP="00A37F77">
            <w:pPr>
              <w:widowControl/>
              <w:jc w:val="center"/>
              <w:rPr>
                <w:rFonts w:ascii="Verdana" w:eastAsia="標楷體" w:hAnsi="Verdana"/>
                <w:sz w:val="30"/>
                <w:szCs w:val="30"/>
              </w:rPr>
            </w:pPr>
            <w:r w:rsidRPr="00A91DD3">
              <w:rPr>
                <w:rFonts w:ascii="Verdana" w:eastAsia="標楷體" w:hAnsi="Verdana" w:hint="eastAsia"/>
                <w:sz w:val="30"/>
                <w:szCs w:val="30"/>
              </w:rPr>
              <w:t>中文</w:t>
            </w: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1.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2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sz w:val="28"/>
                <w:szCs w:val="28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3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4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  <w:tr w:rsidR="00E4200B" w:rsidRPr="009E0C97" w:rsidTr="000752F9">
        <w:trPr>
          <w:trHeight w:val="736"/>
        </w:trPr>
        <w:tc>
          <w:tcPr>
            <w:tcW w:w="600" w:type="dxa"/>
            <w:shd w:val="clear" w:color="auto" w:fill="auto"/>
            <w:noWrap/>
            <w:vAlign w:val="bottom"/>
            <w:hideMark/>
          </w:tcPr>
          <w:p w:rsidR="00E4200B" w:rsidRPr="00E4474E" w:rsidRDefault="00E4200B" w:rsidP="00A37F77">
            <w:pPr>
              <w:widowControl/>
              <w:jc w:val="both"/>
              <w:rPr>
                <w:color w:val="000000"/>
                <w:kern w:val="0"/>
                <w:sz w:val="28"/>
                <w:szCs w:val="22"/>
              </w:rPr>
            </w:pPr>
            <w:r w:rsidRPr="00E4474E">
              <w:rPr>
                <w:color w:val="000000"/>
                <w:kern w:val="0"/>
                <w:sz w:val="28"/>
                <w:szCs w:val="22"/>
              </w:rPr>
              <w:t>5.</w:t>
            </w:r>
          </w:p>
        </w:tc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  <w:tc>
          <w:tcPr>
            <w:tcW w:w="818" w:type="dxa"/>
            <w:vMerge/>
            <w:shd w:val="clear" w:color="auto" w:fill="auto"/>
            <w:noWrap/>
            <w:vAlign w:val="bottom"/>
          </w:tcPr>
          <w:p w:rsidR="00E4200B" w:rsidRPr="00E4474E" w:rsidRDefault="00E4200B" w:rsidP="00A37F77">
            <w:pPr>
              <w:widowControl/>
              <w:rPr>
                <w:color w:val="000000"/>
                <w:kern w:val="0"/>
                <w:sz w:val="28"/>
                <w:szCs w:val="22"/>
              </w:rPr>
            </w:pPr>
          </w:p>
        </w:tc>
        <w:tc>
          <w:tcPr>
            <w:tcW w:w="352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4200B" w:rsidRPr="00E4474E" w:rsidRDefault="00E4200B" w:rsidP="00A37F77">
            <w:pPr>
              <w:widowControl/>
              <w:rPr>
                <w:rFonts w:eastAsia="標楷體"/>
                <w:color w:val="FF0000"/>
                <w:kern w:val="0"/>
                <w:sz w:val="28"/>
                <w:szCs w:val="22"/>
              </w:rPr>
            </w:pPr>
          </w:p>
        </w:tc>
      </w:tr>
    </w:tbl>
    <w:p w:rsidR="000752F9" w:rsidRDefault="000752F9" w:rsidP="000752F9"/>
    <w:p w:rsidR="00E4200B" w:rsidRDefault="00E4200B" w:rsidP="00E4200B">
      <w:pPr>
        <w:pStyle w:val="ab"/>
        <w:spacing w:before="72" w:after="252"/>
        <w:rPr>
          <w:rFonts w:ascii="Verdana" w:eastAsia="標楷體" w:hAnsi="Verdana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D12930D" wp14:editId="4CA04638">
                <wp:extent cx="5517521" cy="381002"/>
                <wp:effectExtent l="0" t="0" r="6985" b="19050"/>
                <wp:docPr id="560" name="群組 5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1" cy="381002"/>
                          <a:chOff x="0" y="0"/>
                          <a:chExt cx="5518195" cy="381002"/>
                        </a:xfrm>
                      </wpg:grpSpPr>
                      <wps:wsp>
                        <wps:cNvPr id="561" name="五邊形 56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2" name="群組 562"/>
                        <wpg:cNvGrpSpPr/>
                        <wpg:grpSpPr>
                          <a:xfrm>
                            <a:off x="38104" y="56049"/>
                            <a:ext cx="5480091" cy="324953"/>
                            <a:chOff x="39169" y="-4459419"/>
                            <a:chExt cx="1452481" cy="1316168509"/>
                          </a:xfrm>
                        </wpg:grpSpPr>
                        <wps:wsp>
                          <wps:cNvPr id="56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4B2C1E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二</w:t>
                                </w:r>
                                <w:r w:rsidR="00477740">
                                  <w:rPr>
                                    <w:rFonts w:hint="eastAsia"/>
                                  </w:rPr>
                                  <w:t>、</w:t>
                                </w:r>
                                <w:r w:rsidR="009D3AF3">
                                  <w:rPr>
                                    <w:rFonts w:hint="eastAsia"/>
                                  </w:rPr>
                                  <w:t>短文</w:t>
                                </w:r>
                                <w:r>
                                  <w:rPr>
                                    <w:rFonts w:hint="eastAsia"/>
                                  </w:rPr>
                                  <w:t>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6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48" y="-4459419"/>
                              <a:ext cx="1116502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</w:t>
                                </w:r>
                                <w:r w:rsidR="00F534DC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標號的句子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翻譯成中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8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12930D" id="群組 560" o:spid="_x0000_s1031" style="width:434.45pt;height:30pt;mso-position-horizontal-relative:char;mso-position-vertical-relative:line" coordsize="5518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">
                <v:shape id="五邊形 561" o:spid="_x0000_s1032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" adj="18389" fillcolor="#f2f2f2 [3052]" strokecolor="white [3212]" strokeweight="1pt"/>
                <v:group id="群組 562" o:spid="_x0000_s1033" style="position:absolute;left:381;top:560;width:54800;height:3250" coordorigin="391,-44594" coordsize="14524,13161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ugJ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kK7idCUdAbq4AAAD//wMAUEsBAi0AFAAGAAgAAAAhANvh9svuAAAAhQEAABMAAAAAAAAA&#10;AAAAAAAAAAAAAFtDb250ZW50X1R5cGVzXS54bWxQSwECLQAUAAYACAAAACEAWvQsW78AAAAVAQAA&#10;CwAAAAAAAAAAAAAAAAAfAQAAX3JlbHMvLnJlbHNQSwECLQAUAAYACAAAACEAEgroCcYAAADcAAAA&#10;DwAAAAAAAAAAAAAAAAAHAgAAZHJzL2Rvd25yZXYueG1sUEsFBgAAAAADAAMAtwAAAPoCAAAAAA==&#10;">
                  <v:shape id="文字方塊 2" o:spid="_x0000_s1034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AD3D1D" w:rsidRDefault="004B2C1E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二</w:t>
                          </w:r>
                          <w:r w:rsidR="00477740">
                            <w:rPr>
                              <w:rFonts w:hint="eastAsia"/>
                            </w:rPr>
                            <w:t>、</w:t>
                          </w:r>
                          <w:r w:rsidR="009D3AF3">
                            <w:rPr>
                              <w:rFonts w:hint="eastAsia"/>
                            </w:rPr>
                            <w:t>短文</w:t>
                          </w:r>
                          <w:r>
                            <w:rPr>
                              <w:rFonts w:hint="eastAsia"/>
                            </w:rPr>
                            <w:t>翻譯</w:t>
                          </w:r>
                        </w:p>
                      </w:txbxContent>
                    </v:textbox>
                  </v:shape>
                  <v:shape id="文字方塊 2" o:spid="_x0000_s1035" type="#_x0000_t202" style="position:absolute;left:3751;top:-44594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</w:t>
                          </w:r>
                          <w:r w:rsidR="00F534DC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標號的句子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翻譯成中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8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477740" w:rsidRPr="009C2D67" w:rsidRDefault="009C2D67" w:rsidP="00477740">
      <w:pPr>
        <w:pStyle w:val="2"/>
        <w:ind w:leftChars="107" w:left="257" w:right="960" w:firstLineChars="8" w:firstLine="25"/>
        <w:rPr>
          <w:rFonts w:eastAsia="標楷體"/>
        </w:rPr>
      </w:pPr>
      <w:r>
        <w:rPr>
          <w:rFonts w:eastAsia="標楷體" w:hint="eastAsia"/>
          <w:u w:val="single"/>
        </w:rPr>
        <w:t>Amy</w:t>
      </w:r>
      <w:r w:rsidR="00935225">
        <w:rPr>
          <w:rFonts w:eastAsia="標楷體" w:hint="eastAsia"/>
          <w:u w:val="single"/>
        </w:rPr>
        <w:t xml:space="preserve"> will live by </w:t>
      </w:r>
      <w:r>
        <w:rPr>
          <w:rFonts w:eastAsia="標楷體" w:hint="eastAsia"/>
          <w:u w:val="single"/>
        </w:rPr>
        <w:t>her</w:t>
      </w:r>
      <w:r w:rsidR="00935225">
        <w:rPr>
          <w:rFonts w:eastAsia="標楷體" w:hint="eastAsia"/>
          <w:u w:val="single"/>
        </w:rPr>
        <w:t>self in America next month</w:t>
      </w:r>
      <w:r w:rsidR="0070240E">
        <w:rPr>
          <w:rFonts w:eastAsia="標楷體" w:hint="eastAsia"/>
          <w:u w:val="single"/>
        </w:rPr>
        <w:t xml:space="preserve">. </w:t>
      </w:r>
      <w:r w:rsidR="00935225">
        <w:rPr>
          <w:rFonts w:eastAsia="標楷體" w:hint="eastAsia"/>
          <w:u w:val="single"/>
        </w:rPr>
        <w:t>(1)</w:t>
      </w:r>
      <w:r w:rsidR="00935225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 </w:t>
      </w:r>
      <w:r w:rsidR="00935225" w:rsidRPr="009C2D67">
        <w:rPr>
          <w:rFonts w:eastAsia="標楷體" w:hint="eastAsia"/>
          <w:u w:val="single"/>
        </w:rPr>
        <w:t>Because(</w:t>
      </w:r>
      <w:r w:rsidR="00935225" w:rsidRPr="009C2D67">
        <w:rPr>
          <w:rFonts w:eastAsia="標楷體" w:hint="eastAsia"/>
          <w:u w:val="single"/>
        </w:rPr>
        <w:t>因為</w:t>
      </w:r>
      <w:r w:rsidR="00935225" w:rsidRPr="009C2D67">
        <w:rPr>
          <w:rFonts w:eastAsia="標楷體" w:hint="eastAsia"/>
          <w:u w:val="single"/>
        </w:rPr>
        <w:t xml:space="preserve">) </w:t>
      </w:r>
      <w:r>
        <w:rPr>
          <w:rFonts w:eastAsia="標楷體" w:hint="eastAsia"/>
          <w:u w:val="single"/>
        </w:rPr>
        <w:t>she</w:t>
      </w:r>
      <w:r w:rsidR="00935225" w:rsidRPr="009C2D67">
        <w:rPr>
          <w:rFonts w:eastAsia="標楷體" w:hint="eastAsia"/>
          <w:u w:val="single"/>
        </w:rPr>
        <w:t xml:space="preserve"> bought a new house last week.</w:t>
      </w:r>
      <w:r>
        <w:rPr>
          <w:rFonts w:eastAsia="標楷體" w:hint="eastAsia"/>
          <w:u w:val="single"/>
        </w:rPr>
        <w:t>(2)</w:t>
      </w:r>
      <w:r>
        <w:rPr>
          <w:rFonts w:eastAsia="標楷體" w:hint="eastAsia"/>
        </w:rPr>
        <w:t xml:space="preserve"> </w:t>
      </w:r>
      <w:r w:rsidRPr="00A34C5E">
        <w:rPr>
          <w:rFonts w:eastAsia="標楷體" w:hint="eastAsia"/>
          <w:u w:val="single"/>
        </w:rPr>
        <w:t>Her mother will give her a big bed.(3)</w:t>
      </w:r>
      <w:r>
        <w:rPr>
          <w:rFonts w:eastAsia="標楷體" w:hint="eastAsia"/>
        </w:rPr>
        <w:t xml:space="preserve"> </w:t>
      </w:r>
      <w:r w:rsidRPr="009C2D67">
        <w:rPr>
          <w:rFonts w:eastAsia="標楷體" w:hint="eastAsia"/>
          <w:u w:val="single"/>
        </w:rPr>
        <w:t>She has a big kitchen.(4)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u w:val="single"/>
        </w:rPr>
        <w:t>She</w:t>
      </w:r>
      <w:r w:rsidRPr="009C2D67">
        <w:rPr>
          <w:rFonts w:eastAsia="標楷體" w:hint="eastAsia"/>
          <w:u w:val="single"/>
        </w:rPr>
        <w:t xml:space="preserve"> can make dinner </w:t>
      </w:r>
      <w:r>
        <w:rPr>
          <w:rFonts w:eastAsia="標楷體" w:hint="eastAsia"/>
          <w:u w:val="single"/>
        </w:rPr>
        <w:t>her</w:t>
      </w:r>
      <w:r w:rsidRPr="009C2D67">
        <w:rPr>
          <w:rFonts w:eastAsia="標楷體" w:hint="eastAsia"/>
          <w:u w:val="single"/>
        </w:rPr>
        <w:t>self every day.</w:t>
      </w:r>
      <w:r>
        <w:rPr>
          <w:rFonts w:eastAsia="標楷體" w:hint="eastAsia"/>
          <w:u w:val="single"/>
        </w:rPr>
        <w:t>(5)</w:t>
      </w:r>
    </w:p>
    <w:p w:rsidR="00AF5967" w:rsidRDefault="00AF5967" w:rsidP="00AF5967"/>
    <w:p w:rsidR="009C2D67" w:rsidRDefault="009C2D67" w:rsidP="00AF5967"/>
    <w:p w:rsidR="009C2D67" w:rsidRDefault="009C2D67" w:rsidP="00AF5967"/>
    <w:p w:rsidR="009C2D67" w:rsidRDefault="009C2D67" w:rsidP="00AF5967"/>
    <w:p w:rsidR="009C2D67" w:rsidRDefault="009C2D67" w:rsidP="00AF5967"/>
    <w:p w:rsidR="009C2D67" w:rsidRDefault="009C2D67" w:rsidP="00AF5967"/>
    <w:p w:rsidR="009C2D67" w:rsidRDefault="009C2D67" w:rsidP="00AF5967"/>
    <w:p w:rsidR="009C2D67" w:rsidRPr="00AF5967" w:rsidRDefault="009C2D67" w:rsidP="00AF5967"/>
    <w:p w:rsidR="00E4200B" w:rsidRDefault="00E4200B" w:rsidP="002C0321">
      <w:pPr>
        <w:spacing w:afterLines="50" w:after="180"/>
      </w:pPr>
      <w:r>
        <w:rPr>
          <w:noProof/>
        </w:rPr>
        <mc:AlternateContent>
          <mc:Choice Requires="wpg">
            <w:drawing>
              <wp:inline distT="0" distB="0" distL="0" distR="0" wp14:anchorId="3BB2ACC8" wp14:editId="509B57B6">
                <wp:extent cx="579756" cy="374786"/>
                <wp:effectExtent l="0" t="0" r="10795" b="6350"/>
                <wp:docPr id="192" name="群組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756" cy="374786"/>
                          <a:chOff x="71119" y="38552"/>
                          <a:chExt cx="579756" cy="374786"/>
                        </a:xfrm>
                      </wpg:grpSpPr>
                      <pic:pic xmlns:pic="http://schemas.openxmlformats.org/drawingml/2006/picture">
                        <pic:nvPicPr>
                          <pic:cNvPr id="575" name="圖片 57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1119" y="38552"/>
                            <a:ext cx="579756" cy="3747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2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85750" y="76200"/>
                            <a:ext cx="365125" cy="316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4200B" w:rsidRPr="00AD3D1D" w:rsidRDefault="00E4200B" w:rsidP="00E4200B">
                              <w:pPr>
                                <w:pStyle w:val="a4"/>
                                <w:rPr>
                                  <w:rFonts w:eastAsia="標楷體"/>
                                  <w:bCs/>
                                  <w:position w:val="2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微軟正黑體" w:eastAsia="微軟正黑體" w:hAnsi="微軟正黑體" w:cstheme="majorBidi" w:hint="eastAsia"/>
                                  <w:b/>
                                  <w:bCs/>
                                  <w:sz w:val="28"/>
                                  <w:szCs w:val="32"/>
                                </w:rPr>
                                <w:t>翻譯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B2ACC8" id="群組 192" o:spid="_x0000_s1036" style="width:45.65pt;height:29.5pt;mso-position-horizontal-relative:char;mso-position-vertical-relative:line" coordorigin="711,385" coordsize="5797,37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">
                <v:shape id="圖片 575" o:spid="_x0000_s1037" type="#_x0000_t75" style="position:absolute;left:711;top:385;width:5797;height:3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">
                  <v:imagedata r:id="rId9" o:title=""/>
                </v:shape>
                <v:shape id="文字方塊 2" o:spid="_x0000_s1038" type="#_x0000_t202" style="position:absolute;left:2857;top:762;width:3651;height:316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" filled="f" stroked="f">
                  <v:textbox style="mso-fit-shape-to-text:t" inset="0,0,0,0">
                    <w:txbxContent>
                      <w:p w:rsidR="00E4200B" w:rsidRPr="00AD3D1D" w:rsidRDefault="00E4200B" w:rsidP="00E4200B">
                        <w:pPr>
                          <w:pStyle w:val="a4"/>
                          <w:rPr>
                            <w:rFonts w:eastAsia="標楷體"/>
                            <w:bCs/>
                            <w:position w:val="2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微軟正黑體" w:eastAsia="微軟正黑體" w:hAnsi="微軟正黑體" w:cstheme="majorBidi" w:hint="eastAsia"/>
                            <w:b/>
                            <w:bCs/>
                            <w:sz w:val="28"/>
                            <w:szCs w:val="32"/>
                          </w:rPr>
                          <w:t>翻譯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E4200B" w:rsidRPr="00203DC1" w:rsidRDefault="002C0321" w:rsidP="002C0321">
      <w:pPr>
        <w:pStyle w:val="ae"/>
        <w:spacing w:after="36"/>
        <w:ind w:left="480" w:right="1320"/>
        <w:rPr>
          <w:color w:val="auto"/>
        </w:rPr>
      </w:pPr>
      <w:r w:rsidRPr="00203DC1">
        <w:rPr>
          <w:rFonts w:hint="eastAsia"/>
          <w:color w:val="auto"/>
        </w:rPr>
        <w:t>1.</w:t>
      </w:r>
    </w:p>
    <w:p w:rsidR="00E4200B" w:rsidRPr="00203DC1" w:rsidRDefault="00E4200B" w:rsidP="00E4200B">
      <w:pPr>
        <w:spacing w:line="240" w:lineRule="exact"/>
      </w:pPr>
    </w:p>
    <w:p w:rsidR="00E4200B" w:rsidRPr="00203DC1" w:rsidRDefault="002C0321" w:rsidP="002C0321">
      <w:pPr>
        <w:pStyle w:val="ae"/>
        <w:spacing w:after="36"/>
        <w:ind w:left="480" w:right="1320"/>
        <w:rPr>
          <w:color w:val="auto"/>
        </w:rPr>
      </w:pPr>
      <w:r w:rsidRPr="00203DC1">
        <w:rPr>
          <w:rFonts w:hint="eastAsia"/>
          <w:color w:val="auto"/>
        </w:rPr>
        <w:t>2.</w:t>
      </w:r>
    </w:p>
    <w:p w:rsidR="00E4200B" w:rsidRPr="00203DC1" w:rsidRDefault="00E4200B" w:rsidP="00E4200B">
      <w:pPr>
        <w:spacing w:line="240" w:lineRule="exact"/>
      </w:pPr>
    </w:p>
    <w:p w:rsidR="00E4200B" w:rsidRPr="00203DC1" w:rsidRDefault="002C0321" w:rsidP="002C0321">
      <w:pPr>
        <w:pStyle w:val="ae"/>
        <w:spacing w:after="36"/>
        <w:ind w:left="480" w:right="1320"/>
        <w:rPr>
          <w:color w:val="auto"/>
        </w:rPr>
      </w:pPr>
      <w:r w:rsidRPr="00203DC1">
        <w:rPr>
          <w:rFonts w:hint="eastAsia"/>
          <w:color w:val="auto"/>
        </w:rPr>
        <w:t>3.</w:t>
      </w:r>
    </w:p>
    <w:p w:rsidR="00E4200B" w:rsidRPr="00203DC1" w:rsidRDefault="00E4200B" w:rsidP="00E4200B">
      <w:pPr>
        <w:spacing w:line="240" w:lineRule="exact"/>
      </w:pPr>
    </w:p>
    <w:p w:rsidR="00E4200B" w:rsidRPr="00203DC1" w:rsidRDefault="002C0321" w:rsidP="002C0321">
      <w:pPr>
        <w:pStyle w:val="ae"/>
        <w:spacing w:after="36"/>
        <w:ind w:left="480" w:right="1320"/>
        <w:rPr>
          <w:color w:val="auto"/>
        </w:rPr>
      </w:pPr>
      <w:r w:rsidRPr="00203DC1">
        <w:rPr>
          <w:rFonts w:hint="eastAsia"/>
          <w:color w:val="auto"/>
        </w:rPr>
        <w:t>4.</w:t>
      </w:r>
    </w:p>
    <w:p w:rsidR="00E4200B" w:rsidRPr="00203DC1" w:rsidRDefault="00E4200B" w:rsidP="00E4200B">
      <w:pPr>
        <w:spacing w:line="240" w:lineRule="exact"/>
      </w:pPr>
    </w:p>
    <w:p w:rsidR="00E4200B" w:rsidRPr="00203DC1" w:rsidRDefault="002C0321" w:rsidP="002C0321">
      <w:pPr>
        <w:pStyle w:val="ae"/>
        <w:spacing w:after="36"/>
        <w:ind w:left="480" w:right="1320"/>
        <w:rPr>
          <w:color w:val="auto"/>
        </w:rPr>
      </w:pPr>
      <w:r w:rsidRPr="00203DC1">
        <w:rPr>
          <w:rFonts w:hint="eastAsia"/>
          <w:color w:val="auto"/>
        </w:rPr>
        <w:t>5.</w:t>
      </w:r>
    </w:p>
    <w:p w:rsidR="002C0321" w:rsidRDefault="002C0321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</w:p>
    <w:p w:rsidR="00E4200B" w:rsidRDefault="00E4200B" w:rsidP="00E4200B">
      <w:pPr>
        <w:pStyle w:val="ab"/>
        <w:spacing w:before="72" w:after="252"/>
        <w:rPr>
          <w:rFonts w:ascii="Verdana" w:eastAsia="標楷體" w:hAnsi="Verdana"/>
          <w:szCs w:val="22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280BFE6" wp14:editId="504ED224">
                <wp:extent cx="5517529" cy="381953"/>
                <wp:effectExtent l="0" t="0" r="6985" b="18415"/>
                <wp:docPr id="565" name="群組 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29" cy="381953"/>
                          <a:chOff x="0" y="0"/>
                          <a:chExt cx="5518203" cy="381953"/>
                        </a:xfrm>
                      </wpg:grpSpPr>
                      <wps:wsp>
                        <wps:cNvPr id="566" name="五邊形 56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67" name="群組 567"/>
                        <wpg:cNvGrpSpPr/>
                        <wpg:grpSpPr>
                          <a:xfrm>
                            <a:off x="38104" y="55763"/>
                            <a:ext cx="5480099" cy="326190"/>
                            <a:chOff x="39169" y="-4766713"/>
                            <a:chExt cx="1452483" cy="1121771053"/>
                          </a:xfrm>
                        </wpg:grpSpPr>
                        <wps:wsp>
                          <wps:cNvPr id="56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7305505"/>
                              <a:ext cx="288846" cy="108969883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 w:rsidR="009D3AF3">
                                  <w:rPr>
                                    <w:rFonts w:hint="eastAsia"/>
                                  </w:rPr>
                                  <w:t>短文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朗讀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  <wps:wsp>
                          <wps:cNvPr id="56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1" y="-4766713"/>
                              <a:ext cx="1116501" cy="1105993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proofErr w:type="gramStart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唸</w:t>
                                </w:r>
                                <w:proofErr w:type="gramEnd"/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出第二大題的英文</w:t>
                                </w:r>
                                <w:r w:rsidR="009D3AF3" w:rsidRPr="009D3AF3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短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4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80BFE6" id="群組 565" o:spid="_x0000_s1039" style="width:434.45pt;height:30.1pt;mso-position-horizontal-relative:char;mso-position-vertical-relative:line" coordsize="55182,3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">
                <v:shape id="五邊形 566" o:spid="_x0000_s104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" adj="18389" fillcolor="#f2f2f2 [3052]" strokecolor="white [3212]" strokeweight="1pt"/>
                <v:group id="群組 567" o:spid="_x0000_s1041" style="position:absolute;left:381;top:557;width:54801;height:3262" coordorigin="391,-47667" coordsize="14524,11217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文字方塊 2" o:spid="_x0000_s1042" type="#_x0000_t202" style="position:absolute;left:391;top:273055;width:2889;height:10896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 w:rsidR="009D3AF3">
                            <w:rPr>
                              <w:rFonts w:hint="eastAsia"/>
                            </w:rPr>
                            <w:t>短文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朗讀</w:t>
                          </w:r>
                        </w:p>
                      </w:txbxContent>
                    </v:textbox>
                  </v:shape>
                  <v:shape id="文字方塊 2" o:spid="_x0000_s1043" type="#_x0000_t202" style="position:absolute;left:3751;top:-47667;width:11165;height:11059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proofErr w:type="gramStart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唸</w:t>
                          </w:r>
                          <w:proofErr w:type="gramEnd"/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出第二大題的英文</w:t>
                          </w:r>
                          <w:r w:rsidR="009D3AF3" w:rsidRPr="009D3AF3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短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4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tbl>
      <w:tblPr>
        <w:tblW w:w="9129" w:type="dxa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4"/>
        <w:gridCol w:w="1641"/>
        <w:gridCol w:w="1641"/>
        <w:gridCol w:w="1641"/>
        <w:gridCol w:w="1641"/>
        <w:gridCol w:w="1641"/>
      </w:tblGrid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12" w:space="0" w:color="auto"/>
              <w:bottom w:val="single" w:sz="4" w:space="0" w:color="0D0D0D" w:themeColor="text1" w:themeTint="F2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句子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1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2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3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4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 w:rsidRPr="00477A68">
              <w:rPr>
                <w:rFonts w:eastAsia="標楷體"/>
                <w:color w:val="000000"/>
                <w:sz w:val="28"/>
                <w:szCs w:val="22"/>
              </w:rPr>
              <w:t>第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5</w:t>
            </w:r>
            <w:r>
              <w:rPr>
                <w:rFonts w:eastAsia="標楷體" w:hint="eastAsia"/>
                <w:color w:val="000000"/>
                <w:sz w:val="28"/>
                <w:szCs w:val="22"/>
              </w:rPr>
              <w:t>題</w:t>
            </w:r>
          </w:p>
        </w:tc>
      </w:tr>
      <w:tr w:rsidR="00E4200B" w:rsidRPr="009D2CC0" w:rsidTr="00A37F77">
        <w:trPr>
          <w:trHeight w:val="601"/>
        </w:trPr>
        <w:tc>
          <w:tcPr>
            <w:tcW w:w="924" w:type="dxa"/>
            <w:tcBorders>
              <w:top w:val="single" w:sz="4" w:space="0" w:color="0D0D0D" w:themeColor="text1" w:themeTint="F2"/>
              <w:bottom w:val="single" w:sz="12" w:space="0" w:color="auto"/>
            </w:tcBorders>
            <w:shd w:val="clear" w:color="auto" w:fill="F2F2F2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  <w:r>
              <w:rPr>
                <w:rFonts w:eastAsia="標楷體" w:hint="eastAsia"/>
                <w:color w:val="000000"/>
                <w:sz w:val="28"/>
                <w:szCs w:val="22"/>
              </w:rPr>
              <w:t>得</w:t>
            </w:r>
            <w:r w:rsidRPr="00477A68">
              <w:rPr>
                <w:rFonts w:eastAsia="標楷體"/>
                <w:color w:val="000000"/>
                <w:sz w:val="28"/>
                <w:szCs w:val="22"/>
              </w:rPr>
              <w:t>分</w:t>
            </w: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  <w:tc>
          <w:tcPr>
            <w:tcW w:w="1641" w:type="dxa"/>
            <w:vAlign w:val="center"/>
          </w:tcPr>
          <w:p w:rsidR="00E4200B" w:rsidRPr="00477A68" w:rsidRDefault="00E4200B" w:rsidP="00A37F77">
            <w:pPr>
              <w:jc w:val="center"/>
              <w:rPr>
                <w:rFonts w:eastAsia="標楷體"/>
                <w:color w:val="000000"/>
                <w:sz w:val="28"/>
                <w:szCs w:val="22"/>
              </w:rPr>
            </w:pPr>
          </w:p>
        </w:tc>
      </w:tr>
    </w:tbl>
    <w:p w:rsidR="000C27FA" w:rsidRDefault="000C27FA" w:rsidP="00E4200B">
      <w:pPr>
        <w:spacing w:line="360" w:lineRule="auto"/>
      </w:pPr>
    </w:p>
    <w:p w:rsidR="00E4200B" w:rsidRDefault="00E4200B" w:rsidP="00E4200B">
      <w:pPr>
        <w:spacing w:line="360" w:lineRule="auto"/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7AE08505" wp14:editId="125BF7C5">
                <wp:extent cx="5517545" cy="381002"/>
                <wp:effectExtent l="0" t="0" r="6985" b="19050"/>
                <wp:docPr id="193" name="群組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545" cy="381002"/>
                          <a:chOff x="0" y="0"/>
                          <a:chExt cx="5518219" cy="381002"/>
                        </a:xfrm>
                      </wpg:grpSpPr>
                      <wps:wsp>
                        <wps:cNvPr id="194" name="五邊形 194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5" name="群組 195"/>
                        <wpg:cNvGrpSpPr/>
                        <wpg:grpSpPr>
                          <a:xfrm>
                            <a:off x="38104" y="56121"/>
                            <a:ext cx="5480115" cy="324881"/>
                            <a:chOff x="39169" y="-4167795"/>
                            <a:chExt cx="1452487" cy="1315876885"/>
                          </a:xfrm>
                        </wpg:grpSpPr>
                        <wps:wsp>
                          <wps:cNvPr id="196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3741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AD3D1D" w:rsidRDefault="00E4200B" w:rsidP="00E4200B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四</w:t>
                                </w:r>
                                <w:r>
                                  <w:t>、</w:t>
                                </w:r>
                                <w:r w:rsidR="009D3AF3">
                                  <w:rPr>
                                    <w:rFonts w:hint="eastAsia"/>
                                  </w:rPr>
                                  <w:t>短文選擇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7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55" y="-4167795"/>
                              <a:ext cx="1116501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4200B" w:rsidRPr="00E64733" w:rsidRDefault="00E4200B" w:rsidP="00E4200B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依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第二大題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的</w:t>
                                </w:r>
                                <w:r w:rsidR="009D3AF3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短文</w:t>
                                </w:r>
                                <w:r w:rsidRPr="00CD0A75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回答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問題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</w:t>
                                </w:r>
                                <w:r w:rsidR="00D3391D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AE08505" id="群組 193" o:spid="_x0000_s1044" style="width:434.45pt;height:30pt;mso-position-horizontal-relative:char;mso-position-vertical-relative:line" coordsize="55182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">
                <v:shape id="五邊形 194" o:spid="_x0000_s104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" adj="18389" fillcolor="#f2f2f2 [3052]" strokecolor="white [3212]" strokeweight="1pt"/>
                <v:group id="群組 195" o:spid="_x0000_s1046" style="position:absolute;left:381;top:561;width:54801;height:3249" coordorigin="391,-41677" coordsize="14524,131587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xD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nFP6eCRfI5S8AAAD//wMAUEsBAi0AFAAGAAgAAAAhANvh9svuAAAAhQEAABMAAAAAAAAAAAAA&#10;AAAAAAAAAFtDb250ZW50X1R5cGVzXS54bWxQSwECLQAUAAYACAAAACEAWvQsW78AAAAVAQAACwAA&#10;AAAAAAAAAAAAAAAfAQAAX3JlbHMvLnJlbHNQSwECLQAUAAYACAAAACEAs7msQ8MAAADcAAAADwAA&#10;AAAAAAAAAAAAAAAHAgAAZHJzL2Rvd25yZXYueG1sUEsFBgAAAAADAAMAtwAAAPcCAAAAAA==&#10;">
                  <v:shape id="文字方塊 2" o:spid="_x0000_s1047" type="#_x0000_t202" style="position:absolute;left:391;top:28303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" filled="f" stroked="f">
                    <v:textbox style="mso-fit-shape-to-text:t" inset="0,0,0,0">
                      <w:txbxContent>
                        <w:p w:rsidR="00E4200B" w:rsidRPr="00AD3D1D" w:rsidRDefault="00E4200B" w:rsidP="00E4200B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四</w:t>
                          </w:r>
                          <w:r>
                            <w:t>、</w:t>
                          </w:r>
                          <w:r w:rsidR="009D3AF3">
                            <w:rPr>
                              <w:rFonts w:hint="eastAsia"/>
                            </w:rPr>
                            <w:t>短文選擇</w:t>
                          </w:r>
                        </w:p>
                      </w:txbxContent>
                    </v:textbox>
                  </v:shape>
                  <v:shape id="文字方塊 2" o:spid="_x0000_s1048" type="#_x0000_t202" style="position:absolute;left:3751;top:-41677;width:11165;height:12834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" filled="f" stroked="f">
                    <v:textbox style="mso-fit-shape-to-text:t" inset="0,0,0,0">
                      <w:txbxContent>
                        <w:p w:rsidR="00E4200B" w:rsidRPr="00E64733" w:rsidRDefault="00E4200B" w:rsidP="00E4200B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依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第二大題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的</w:t>
                          </w:r>
                          <w:r w:rsidR="009D3AF3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短文</w:t>
                          </w:r>
                          <w:r w:rsidRPr="00CD0A75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回答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問題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</w:t>
                          </w:r>
                          <w:r w:rsidR="00D3391D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題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14220C" w:rsidRPr="0014220C" w:rsidRDefault="000B3FCA" w:rsidP="0014220C">
      <w:pPr>
        <w:pStyle w:val="a"/>
        <w:ind w:left="1264" w:hanging="1120"/>
      </w:pPr>
      <w:r>
        <w:rPr>
          <w:rFonts w:hint="eastAsia"/>
        </w:rPr>
        <w:t>Wh</w:t>
      </w:r>
      <w:r w:rsidR="00477740">
        <w:rPr>
          <w:rFonts w:hint="eastAsia"/>
        </w:rPr>
        <w:t xml:space="preserve">at did </w:t>
      </w:r>
      <w:r w:rsidR="008A3562">
        <w:rPr>
          <w:rFonts w:hint="eastAsia"/>
        </w:rPr>
        <w:t>Amy</w:t>
      </w:r>
      <w:r w:rsidR="00477740">
        <w:rPr>
          <w:rFonts w:hint="eastAsia"/>
        </w:rPr>
        <w:t xml:space="preserve"> buy</w:t>
      </w:r>
      <w:r>
        <w:t>?</w:t>
      </w:r>
      <w:r w:rsidR="00E4200B" w:rsidRPr="00CD0A75">
        <w:t xml:space="preserve"> (1) </w:t>
      </w:r>
      <w:r w:rsidR="0082134F">
        <w:rPr>
          <w:rFonts w:hint="eastAsia"/>
        </w:rPr>
        <w:t>A</w:t>
      </w:r>
      <w:r w:rsidR="00D36666">
        <w:t xml:space="preserve"> </w:t>
      </w:r>
      <w:r w:rsidR="00477740">
        <w:t>bed</w:t>
      </w:r>
      <w:r w:rsidR="00E4200B" w:rsidRPr="00CD0A75">
        <w:t xml:space="preserve"> (2) </w:t>
      </w:r>
      <w:r w:rsidR="0082134F">
        <w:rPr>
          <w:rFonts w:hint="eastAsia"/>
        </w:rPr>
        <w:t>A</w:t>
      </w:r>
      <w:r w:rsidR="00D36666">
        <w:t xml:space="preserve"> </w:t>
      </w:r>
      <w:r w:rsidR="008A3562">
        <w:rPr>
          <w:rFonts w:hint="eastAsia"/>
        </w:rPr>
        <w:t>house</w:t>
      </w:r>
      <w:r w:rsidR="00E4200B" w:rsidRPr="00CD0A75">
        <w:t xml:space="preserve"> (3) </w:t>
      </w:r>
      <w:r w:rsidR="0082134F">
        <w:rPr>
          <w:rFonts w:hint="eastAsia"/>
        </w:rPr>
        <w:t>A</w:t>
      </w:r>
      <w:r w:rsidR="00D36666">
        <w:t xml:space="preserve"> </w:t>
      </w:r>
      <w:r w:rsidR="008A3562">
        <w:rPr>
          <w:rFonts w:hint="eastAsia"/>
        </w:rPr>
        <w:t>piano</w:t>
      </w:r>
      <w:r w:rsidR="00E4200B" w:rsidRPr="00CD0A75">
        <w:t xml:space="preserve"> </w:t>
      </w:r>
    </w:p>
    <w:p w:rsidR="00477A68" w:rsidRPr="00E4200B" w:rsidRDefault="00477740" w:rsidP="00631D2F">
      <w:pPr>
        <w:pStyle w:val="a"/>
        <w:ind w:left="1264" w:hanging="1120"/>
      </w:pPr>
      <w:r>
        <w:t xml:space="preserve">Where will </w:t>
      </w:r>
      <w:r w:rsidR="008A3562">
        <w:rPr>
          <w:rFonts w:hint="eastAsia"/>
        </w:rPr>
        <w:t>Amy live next month</w:t>
      </w:r>
      <w:r w:rsidR="00E4200B" w:rsidRPr="00CD0A75">
        <w:t xml:space="preserve">? (1) </w:t>
      </w:r>
      <w:r>
        <w:t>Tai</w:t>
      </w:r>
      <w:r w:rsidR="00D642B4">
        <w:t>n</w:t>
      </w:r>
      <w:r>
        <w:t>an</w:t>
      </w:r>
      <w:r w:rsidR="00E4200B" w:rsidRPr="00CD0A75">
        <w:t xml:space="preserve"> (2) </w:t>
      </w:r>
      <w:r>
        <w:t>Taipei</w:t>
      </w:r>
      <w:r w:rsidR="00E4200B">
        <w:t xml:space="preserve"> (3) </w:t>
      </w:r>
      <w:r w:rsidR="008A3562">
        <w:rPr>
          <w:rFonts w:hint="eastAsia"/>
        </w:rPr>
        <w:t>America</w:t>
      </w:r>
    </w:p>
    <w:p w:rsidR="00C515F1" w:rsidRDefault="00C515F1" w:rsidP="00E64733">
      <w:pPr>
        <w:pStyle w:val="ab"/>
        <w:spacing w:before="72" w:after="252"/>
        <w:sectPr w:rsidR="00C515F1" w:rsidSect="00687616">
          <w:headerReference w:type="default" r:id="rId10"/>
          <w:footerReference w:type="even" r:id="rId11"/>
          <w:footerReference w:type="default" r:id="rId12"/>
          <w:type w:val="continuous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916D3E" w:rsidRDefault="00916D3E" w:rsidP="00E64733">
      <w:pPr>
        <w:pStyle w:val="ab"/>
        <w:spacing w:before="72" w:after="252"/>
      </w:pPr>
      <w:r>
        <w:rPr>
          <w:rFonts w:hint="eastAsia"/>
          <w:noProof/>
        </w:rPr>
        <w:lastRenderedPageBreak/>
        <mc:AlternateContent>
          <mc:Choice Requires="wpg">
            <w:drawing>
              <wp:inline distT="0" distB="0" distL="0" distR="0" wp14:anchorId="6D3D0A38" wp14:editId="59BDF563">
                <wp:extent cx="5269234" cy="586128"/>
                <wp:effectExtent l="0" t="0" r="7620" b="4445"/>
                <wp:docPr id="20" name="群組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9234" cy="586128"/>
                          <a:chOff x="0" y="0"/>
                          <a:chExt cx="5269878" cy="586128"/>
                        </a:xfrm>
                      </wpg:grpSpPr>
                      <wps:wsp>
                        <wps:cNvPr id="21" name="五邊形 21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群組 22"/>
                        <wpg:cNvGrpSpPr/>
                        <wpg:grpSpPr>
                          <a:xfrm>
                            <a:off x="1" y="55929"/>
                            <a:ext cx="5269877" cy="530199"/>
                            <a:chOff x="29070" y="-4945456"/>
                            <a:chExt cx="1396764" cy="2147483647"/>
                          </a:xfrm>
                        </wpg:grpSpPr>
                        <wps:wsp>
                          <wps:cNvPr id="23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070" y="-1211050"/>
                              <a:ext cx="297935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16D3E" w:rsidRPr="00AD3D1D" w:rsidRDefault="00916D3E" w:rsidP="00E64733">
                                <w:pPr>
                                  <w:pStyle w:val="ab"/>
                                  <w:spacing w:beforeLines="0" w:before="0" w:afterLines="0" w:after="0"/>
                                  <w:ind w:left="74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 w:rsidRPr="008B2384">
                                  <w:rPr>
                                    <w:rFonts w:ascii="微軟正黑體" w:hAnsi="微軟正黑體" w:hint="eastAsia"/>
                                  </w:rPr>
                                  <w:t>一、句子變化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4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6" y="-4945456"/>
                              <a:ext cx="1050518" cy="214748364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2F1E5F" w:rsidRDefault="00916D3E" w:rsidP="002F1E5F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微軟正黑體" w:eastAsia="微軟正黑體" w:hAnsi="微軟正黑體" w:hint="eastAsia"/>
                                    <w:b/>
                                    <w:sz w:val="28"/>
                                  </w:rPr>
                                  <w:t>依提示重組或改寫句子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（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第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、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題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7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 w:rsidR="002F1E5F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20</w:t>
                                </w:r>
                                <w:r w:rsidR="002F1E5F">
                                  <w:rPr>
                                    <w:rFonts w:ascii="Verdana" w:eastAsia="標楷體" w:hAnsi="Verdana" w:hint="eastAsia"/>
                                    <w:sz w:val="28"/>
                                    <w:szCs w:val="28"/>
                                  </w:rPr>
                                  <w:t>分</w:t>
                                </w:r>
                                <w:r w:rsidR="002F1E5F">
                                  <w:rPr>
                                    <w:rFonts w:eastAsia="標楷體" w:hint="eastAsia"/>
                                    <w:sz w:val="28"/>
                                    <w:szCs w:val="28"/>
                                  </w:rPr>
                                  <w:t>）</w:t>
                                </w:r>
                              </w:p>
                              <w:p w:rsidR="00916D3E" w:rsidRPr="002F1E5F" w:rsidRDefault="00916D3E" w:rsidP="00916D3E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D3D0A38" id="群組 20" o:spid="_x0000_s1049" style="width:414.9pt;height:46.15pt;mso-position-horizontal-relative:char;mso-position-vertical-relative:line" coordsize="52698,5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">
                <v:shape id="五邊形 21" o:spid="_x0000_s105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" adj="18389" fillcolor="#f2f2f2 [3052]" strokecolor="white [3212]" strokeweight="1pt"/>
                <v:group id="群組 22" o:spid="_x0000_s1051" style="position:absolute;top:559;width:52698;height:5302" coordorigin="290,-49454" coordsize="13967,21474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文字方塊 2" o:spid="_x0000_s1052" type="#_x0000_t202" style="position:absolute;left:290;top:-12110;width:2980;height:128340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" filled="f" stroked="f">
                    <v:textbox style="mso-fit-shape-to-text:t" inset="0,0,0,0">
                      <w:txbxContent>
                        <w:p w:rsidR="00916D3E" w:rsidRPr="00AD3D1D" w:rsidRDefault="00916D3E" w:rsidP="00E64733">
                          <w:pPr>
                            <w:pStyle w:val="ab"/>
                            <w:spacing w:beforeLines="0" w:before="0" w:afterLines="0" w:after="0"/>
                            <w:ind w:left="74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 w:rsidRPr="008B2384">
                            <w:rPr>
                              <w:rFonts w:ascii="微軟正黑體" w:hAnsi="微軟正黑體" w:hint="eastAsia"/>
                            </w:rPr>
                            <w:t>一、句子變化</w:t>
                          </w:r>
                        </w:p>
                      </w:txbxContent>
                    </v:textbox>
                  </v:shape>
                  <v:shape id="文字方塊 2" o:spid="_x0000_s1053" type="#_x0000_t202" style="position:absolute;left:3753;top:-49454;width:10505;height:2147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  <v:textbox style="mso-fit-shape-to-text:t" inset="0,0,0,0">
                      <w:txbxContent>
                        <w:p w:rsidR="002F1E5F" w:rsidRDefault="00916D3E" w:rsidP="002F1E5F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微軟正黑體" w:eastAsia="微軟正黑體" w:hAnsi="微軟正黑體" w:hint="eastAsia"/>
                              <w:b/>
                              <w:sz w:val="28"/>
                            </w:rPr>
                            <w:t>依提示重組或改寫句子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（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1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6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第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、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3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題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7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，共</w:t>
                          </w:r>
                          <w:r w:rsidR="002F1E5F">
                            <w:rPr>
                              <w:rFonts w:eastAsia="標楷體"/>
                              <w:sz w:val="28"/>
                              <w:szCs w:val="28"/>
                            </w:rPr>
                            <w:t>20</w:t>
                          </w:r>
                          <w:r w:rsidR="002F1E5F">
                            <w:rPr>
                              <w:rFonts w:ascii="Verdana" w:eastAsia="標楷體" w:hAnsi="Verdana" w:hint="eastAsia"/>
                              <w:sz w:val="28"/>
                              <w:szCs w:val="28"/>
                            </w:rPr>
                            <w:t>分</w:t>
                          </w:r>
                          <w:r w:rsidR="002F1E5F">
                            <w:rPr>
                              <w:rFonts w:eastAsia="標楷體" w:hint="eastAsia"/>
                              <w:sz w:val="28"/>
                              <w:szCs w:val="28"/>
                            </w:rPr>
                            <w:t>）</w:t>
                          </w:r>
                        </w:p>
                        <w:p w:rsidR="00916D3E" w:rsidRPr="002F1E5F" w:rsidRDefault="00916D3E" w:rsidP="00916D3E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A9079E" w:rsidP="00E64733">
      <w:pPr>
        <w:pStyle w:val="ad"/>
        <w:spacing w:after="72"/>
        <w:ind w:left="144"/>
      </w:pPr>
      <w:r w:rsidRPr="00D1223A">
        <w:rPr>
          <w:rFonts w:eastAsia="微軟正黑體"/>
        </w:rPr>
        <w:t xml:space="preserve">1. </w:t>
      </w:r>
      <w:r w:rsidR="00B613DB">
        <w:rPr>
          <w:rFonts w:hint="eastAsia"/>
        </w:rPr>
        <w:t>H</w:t>
      </w:r>
      <w:r w:rsidR="00216E40">
        <w:rPr>
          <w:rFonts w:hint="eastAsia"/>
        </w:rPr>
        <w:t>is father ma</w:t>
      </w:r>
      <w:r w:rsidR="00B50DA6">
        <w:t>d</w:t>
      </w:r>
      <w:r w:rsidR="00216E40">
        <w:rPr>
          <w:rFonts w:hint="eastAsia"/>
        </w:rPr>
        <w:t>e this toy car</w:t>
      </w:r>
      <w:r w:rsidR="00B613DB">
        <w:t>.</w:t>
      </w:r>
      <w:r w:rsidR="00112877" w:rsidRPr="00112877">
        <w:t xml:space="preserve">  (</w:t>
      </w:r>
      <w:r w:rsidR="00112877" w:rsidRPr="00112877">
        <w:rPr>
          <w:rFonts w:hint="eastAsia"/>
        </w:rPr>
        <w:t>加入「他自己」改寫</w:t>
      </w:r>
      <w:r w:rsidR="00112877" w:rsidRPr="00112877">
        <w:rPr>
          <w:rFonts w:hint="eastAsia"/>
        </w:rPr>
        <w:t>)</w:t>
      </w:r>
    </w:p>
    <w:p w:rsidR="00916D3E" w:rsidRPr="00916D3E" w:rsidRDefault="00916D3E" w:rsidP="00916D3E">
      <w:pPr>
        <w:pStyle w:val="ae"/>
        <w:spacing w:after="36"/>
        <w:ind w:left="480" w:right="1320"/>
      </w:pPr>
    </w:p>
    <w:p w:rsidR="008B2384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2</w:t>
      </w:r>
      <w:r w:rsidRPr="00D1223A">
        <w:rPr>
          <w:rFonts w:eastAsia="微軟正黑體"/>
        </w:rPr>
        <w:t xml:space="preserve">. </w:t>
      </w:r>
      <w:r w:rsidR="00216E40">
        <w:rPr>
          <w:rFonts w:hint="eastAsia"/>
        </w:rPr>
        <w:t>I have a house.</w:t>
      </w:r>
      <w:r w:rsidR="00112877" w:rsidRPr="00112877">
        <w:rPr>
          <w:rFonts w:hint="eastAsia"/>
        </w:rPr>
        <w:t xml:space="preserve"> </w:t>
      </w:r>
      <w:r w:rsidR="00112877" w:rsidRPr="00112877">
        <w:t xml:space="preserve"> (</w:t>
      </w:r>
      <w:r w:rsidR="00112877" w:rsidRPr="00112877">
        <w:rPr>
          <w:rFonts w:hint="eastAsia"/>
        </w:rPr>
        <w:t>加入「</w:t>
      </w:r>
      <w:r w:rsidR="00216E40">
        <w:rPr>
          <w:rFonts w:hint="eastAsia"/>
        </w:rPr>
        <w:t>我</w:t>
      </w:r>
      <w:r w:rsidR="00112877" w:rsidRPr="00112877">
        <w:rPr>
          <w:rFonts w:hint="eastAsia"/>
        </w:rPr>
        <w:t>自己的」改寫</w:t>
      </w:r>
      <w:r w:rsidR="00112877" w:rsidRPr="00112877">
        <w:rPr>
          <w:rFonts w:hint="eastAsia"/>
        </w:rPr>
        <w:t>)</w:t>
      </w:r>
    </w:p>
    <w:p w:rsidR="00916D3E" w:rsidRPr="00A9079E" w:rsidRDefault="00916D3E" w:rsidP="00916D3E">
      <w:pPr>
        <w:pStyle w:val="ae"/>
        <w:spacing w:after="36"/>
        <w:ind w:left="480" w:right="1320"/>
      </w:pPr>
    </w:p>
    <w:p w:rsidR="00A9079E" w:rsidRPr="00E64733" w:rsidRDefault="008B2384" w:rsidP="00E64733">
      <w:pPr>
        <w:pStyle w:val="ad"/>
        <w:spacing w:after="72"/>
        <w:ind w:left="144"/>
      </w:pPr>
      <w:r>
        <w:rPr>
          <w:rFonts w:eastAsia="微軟正黑體" w:hint="eastAsia"/>
        </w:rPr>
        <w:t>3</w:t>
      </w:r>
      <w:r w:rsidR="00A9079E" w:rsidRPr="00D1223A">
        <w:rPr>
          <w:rFonts w:eastAsia="微軟正黑體"/>
        </w:rPr>
        <w:t xml:space="preserve">. </w:t>
      </w:r>
      <w:r w:rsidR="00216E40">
        <w:rPr>
          <w:rFonts w:hint="eastAsia"/>
        </w:rPr>
        <w:t>Their sisters did their homework.</w:t>
      </w:r>
      <w:r w:rsidR="00112877" w:rsidRPr="00112877">
        <w:t xml:space="preserve">  (</w:t>
      </w:r>
      <w:r w:rsidR="00112877" w:rsidRPr="00112877">
        <w:rPr>
          <w:rFonts w:hint="eastAsia"/>
        </w:rPr>
        <w:t>加入「</w:t>
      </w:r>
      <w:r w:rsidR="00216E40">
        <w:rPr>
          <w:rFonts w:hint="eastAsia"/>
        </w:rPr>
        <w:t>她</w:t>
      </w:r>
      <w:r w:rsidR="00112877" w:rsidRPr="00112877">
        <w:rPr>
          <w:rFonts w:hint="eastAsia"/>
        </w:rPr>
        <w:t>們自己」改寫</w:t>
      </w:r>
      <w:r w:rsidR="00112877" w:rsidRPr="00112877">
        <w:rPr>
          <w:rFonts w:hint="eastAsia"/>
        </w:rPr>
        <w:t>)</w:t>
      </w:r>
    </w:p>
    <w:p w:rsidR="00916D3E" w:rsidRDefault="00916D3E" w:rsidP="00916D3E">
      <w:pPr>
        <w:pStyle w:val="ae"/>
        <w:spacing w:after="36"/>
        <w:ind w:left="480" w:right="1320"/>
      </w:pPr>
    </w:p>
    <w:p w:rsidR="00D100B7" w:rsidRPr="00D100B7" w:rsidRDefault="00D100B7" w:rsidP="00D100B7"/>
    <w:p w:rsidR="00916D3E" w:rsidRPr="00E64733" w:rsidRDefault="00E64733" w:rsidP="00E64733"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77BB84B" wp14:editId="105A1394">
                <wp:extent cx="5391159" cy="381007"/>
                <wp:effectExtent l="0" t="0" r="0" b="19050"/>
                <wp:docPr id="35" name="群組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159" cy="381007"/>
                          <a:chOff x="0" y="0"/>
                          <a:chExt cx="5391811" cy="380980"/>
                        </a:xfrm>
                      </wpg:grpSpPr>
                      <wps:wsp>
                        <wps:cNvPr id="36" name="五邊形 3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7" name="群組 37"/>
                        <wpg:cNvGrpSpPr/>
                        <wpg:grpSpPr>
                          <a:xfrm>
                            <a:off x="38104" y="56187"/>
                            <a:ext cx="5353707" cy="324793"/>
                            <a:chOff x="39169" y="-3900439"/>
                            <a:chExt cx="1418983" cy="1315520461"/>
                          </a:xfrm>
                        </wpg:grpSpPr>
                        <wps:wsp>
                          <wps:cNvPr id="3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05545"/>
                              <a:ext cx="238348" cy="128331447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t>二、</w:t>
                                </w:r>
                                <w:r w:rsidR="00801229">
                                  <w:rPr>
                                    <w:rFonts w:ascii="微軟正黑體" w:hAnsi="微軟正黑體" w:hint="eastAsia"/>
                                  </w:rPr>
                                  <w:t>填充題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3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317" y="-3900439"/>
                              <a:ext cx="1082835" cy="128331342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801229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下列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空格填入適當文字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6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3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="00E64733" w:rsidRPr="00E64733">
                                  <w:rPr>
                                    <w:rFonts w:eastAsia="標楷體" w:hint="eastAsia"/>
                                    <w:bCs/>
                                    <w:position w:val="2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77BB84B" id="群組 35" o:spid="_x0000_s1054" style="width:424.5pt;height:30pt;mso-position-horizontal-relative:char;mso-position-vertical-relative:line" coordsize="53918,38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">
                <v:shape id="五邊形 36" o:spid="_x0000_s1055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" adj="18389" fillcolor="#f2f2f2 [3052]" strokecolor="white [3212]" strokeweight="1pt"/>
                <v:group id="群組 37" o:spid="_x0000_s1056" style="position:absolute;left:381;top:561;width:53537;height:3248" coordorigin="391,-39004" coordsize="14189,13155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文字方塊 2" o:spid="_x0000_s1057" type="#_x0000_t202" style="position:absolute;left:391;top:283055;width:2384;height:1283314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JvvwAAANsAAAAPAAAAZHJzL2Rvd25yZXYueG1sRE9ba8Iw&#10;FH4f+B/CEfa2pm6w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C+KZJv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t>二、</w:t>
                          </w:r>
                          <w:r w:rsidR="00801229">
                            <w:rPr>
                              <w:rFonts w:ascii="微軟正黑體" w:hAnsi="微軟正黑體" w:hint="eastAsia"/>
                            </w:rPr>
                            <w:t>填充題</w:t>
                          </w:r>
                        </w:p>
                      </w:txbxContent>
                    </v:textbox>
                  </v:shape>
                  <v:shape id="文字方塊 2" o:spid="_x0000_s1058" type="#_x0000_t202" style="position:absolute;left:3753;top:-39004;width:10828;height:12833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801229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下列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空格填入適當文字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6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bCs/>
                              <w:position w:val="2"/>
                              <w:sz w:val="28"/>
                              <w:szCs w:val="28"/>
                            </w:rPr>
                            <w:t>3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0</w:t>
                          </w:r>
                          <w:r w:rsidR="00E64733" w:rsidRPr="00E64733">
                            <w:rPr>
                              <w:rFonts w:eastAsia="標楷體" w:hint="eastAsia"/>
                              <w:bCs/>
                              <w:position w:val="2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 xml:space="preserve">1. </w:t>
      </w:r>
      <w:r w:rsidR="00331490" w:rsidRPr="00FD7B1D">
        <w:rPr>
          <w:szCs w:val="28"/>
        </w:rPr>
        <w:t>I called my daughter ____________.</w:t>
      </w:r>
      <w:r w:rsidR="00F80889">
        <w:rPr>
          <w:rFonts w:hint="eastAsia"/>
          <w:szCs w:val="28"/>
        </w:rPr>
        <w:t xml:space="preserve"> </w:t>
      </w:r>
      <w:proofErr w:type="gramStart"/>
      <w:r w:rsidR="00D3391D">
        <w:rPr>
          <w:rFonts w:hint="eastAsia"/>
          <w:szCs w:val="28"/>
        </w:rPr>
        <w:t>(</w:t>
      </w:r>
      <w:proofErr w:type="gramEnd"/>
      <w:r w:rsidR="00D3391D">
        <w:rPr>
          <w:rFonts w:hint="eastAsia"/>
          <w:szCs w:val="28"/>
        </w:rPr>
        <w:t>我自己打電話給我女兒。</w:t>
      </w:r>
      <w:r w:rsidR="00D3391D">
        <w:rPr>
          <w:rFonts w:hint="eastAsia"/>
          <w:szCs w:val="28"/>
        </w:rPr>
        <w:t>)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2.</w:t>
      </w:r>
      <w:r>
        <w:rPr>
          <w:rFonts w:hint="eastAsia"/>
        </w:rPr>
        <w:t xml:space="preserve"> </w:t>
      </w:r>
      <w:r w:rsidR="00331490" w:rsidRPr="00FD7B1D">
        <w:rPr>
          <w:szCs w:val="28"/>
        </w:rPr>
        <w:t>His uncle went to America by ____________.</w:t>
      </w:r>
      <w:r w:rsidR="00F80889">
        <w:rPr>
          <w:rFonts w:hint="eastAsia"/>
          <w:szCs w:val="28"/>
        </w:rPr>
        <w:t xml:space="preserve"> </w:t>
      </w:r>
      <w:proofErr w:type="gramStart"/>
      <w:r w:rsidR="00D3391D">
        <w:rPr>
          <w:rFonts w:hint="eastAsia"/>
          <w:szCs w:val="28"/>
        </w:rPr>
        <w:t>(</w:t>
      </w:r>
      <w:proofErr w:type="gramEnd"/>
      <w:r w:rsidR="00D3391D">
        <w:rPr>
          <w:rFonts w:hint="eastAsia"/>
          <w:szCs w:val="28"/>
        </w:rPr>
        <w:t>我叔叔自己一個人去美國。</w:t>
      </w:r>
      <w:r w:rsidR="00D3391D">
        <w:rPr>
          <w:rFonts w:hint="eastAsia"/>
          <w:szCs w:val="28"/>
        </w:rPr>
        <w:t>)</w:t>
      </w:r>
    </w:p>
    <w:p w:rsidR="00D100B7" w:rsidRPr="00AF5967" w:rsidRDefault="00D100B7" w:rsidP="00652943">
      <w:pPr>
        <w:pStyle w:val="ad"/>
        <w:spacing w:beforeLines="50" w:before="180" w:after="72"/>
        <w:ind w:left="144"/>
        <w:rPr>
          <w:rFonts w:ascii="Verdana" w:hAnsi="Verdana"/>
          <w:szCs w:val="28"/>
        </w:rPr>
      </w:pPr>
      <w:r w:rsidRPr="00AF5967">
        <w:rPr>
          <w:szCs w:val="28"/>
        </w:rPr>
        <w:t>3.</w:t>
      </w:r>
      <w:r w:rsidRPr="00916D3E">
        <w:t xml:space="preserve"> </w:t>
      </w:r>
      <w:r w:rsidR="00331490" w:rsidRPr="00FD7B1D">
        <w:rPr>
          <w:szCs w:val="28"/>
        </w:rPr>
        <w:t>We will __</w:t>
      </w:r>
      <w:r w:rsidR="00D3391D">
        <w:rPr>
          <w:rFonts w:hint="eastAsia"/>
          <w:szCs w:val="28"/>
        </w:rPr>
        <w:t>_____</w:t>
      </w:r>
      <w:r w:rsidR="00331490" w:rsidRPr="00FD7B1D">
        <w:rPr>
          <w:szCs w:val="28"/>
        </w:rPr>
        <w:t xml:space="preserve">_____ her </w:t>
      </w:r>
      <w:r w:rsidR="00D3391D" w:rsidRPr="00FD7B1D">
        <w:rPr>
          <w:szCs w:val="28"/>
        </w:rPr>
        <w:t>__</w:t>
      </w:r>
      <w:r w:rsidR="00D3391D">
        <w:rPr>
          <w:rFonts w:hint="eastAsia"/>
          <w:szCs w:val="28"/>
        </w:rPr>
        <w:t>_____</w:t>
      </w:r>
      <w:r w:rsidR="00D3391D" w:rsidRPr="00FD7B1D">
        <w:rPr>
          <w:szCs w:val="28"/>
        </w:rPr>
        <w:t>_____</w:t>
      </w:r>
      <w:r w:rsidR="00F80889" w:rsidRPr="00FD7B1D">
        <w:rPr>
          <w:szCs w:val="28"/>
        </w:rPr>
        <w:t>.</w:t>
      </w:r>
      <w:r w:rsidR="00F80889">
        <w:rPr>
          <w:rFonts w:hint="eastAsia"/>
          <w:szCs w:val="28"/>
        </w:rPr>
        <w:t xml:space="preserve"> </w:t>
      </w:r>
      <w:r w:rsidR="00331490" w:rsidRPr="00FD7B1D">
        <w:rPr>
          <w:szCs w:val="28"/>
        </w:rPr>
        <w:t>(</w:t>
      </w:r>
      <w:r w:rsidR="00331490" w:rsidRPr="00FD7B1D">
        <w:rPr>
          <w:szCs w:val="28"/>
        </w:rPr>
        <w:t>我們會親自見她。</w:t>
      </w:r>
      <w:r w:rsidR="00331490" w:rsidRPr="00FD7B1D">
        <w:rPr>
          <w:szCs w:val="28"/>
        </w:rPr>
        <w:t>)</w:t>
      </w:r>
    </w:p>
    <w:p w:rsidR="00D100B7" w:rsidRPr="00E64733" w:rsidRDefault="00D100B7" w:rsidP="00D100B7">
      <w:pPr>
        <w:pStyle w:val="ad"/>
        <w:spacing w:after="72" w:line="640" w:lineRule="exact"/>
        <w:ind w:left="144"/>
      </w:pPr>
      <w:r w:rsidRPr="00916D3E">
        <w:t>4.</w:t>
      </w:r>
      <w:r w:rsidRPr="00D100B7">
        <w:rPr>
          <w:rFonts w:ascii="Verdana" w:hAnsi="Verdana"/>
          <w:szCs w:val="28"/>
        </w:rPr>
        <w:t xml:space="preserve"> </w:t>
      </w:r>
      <w:r w:rsidR="00331490" w:rsidRPr="00FD7B1D">
        <w:rPr>
          <w:szCs w:val="28"/>
        </w:rPr>
        <w:t xml:space="preserve">Please </w:t>
      </w:r>
      <w:r w:rsidR="00D3391D" w:rsidRPr="00FD7B1D">
        <w:rPr>
          <w:szCs w:val="28"/>
        </w:rPr>
        <w:t>__</w:t>
      </w:r>
      <w:r w:rsidR="00D3391D">
        <w:rPr>
          <w:rFonts w:hint="eastAsia"/>
          <w:szCs w:val="28"/>
        </w:rPr>
        <w:t>____</w:t>
      </w:r>
      <w:r w:rsidR="00D3391D" w:rsidRPr="00FD7B1D">
        <w:rPr>
          <w:szCs w:val="28"/>
        </w:rPr>
        <w:t>_____</w:t>
      </w:r>
      <w:r w:rsidR="00331490" w:rsidRPr="00FD7B1D">
        <w:rPr>
          <w:szCs w:val="28"/>
        </w:rPr>
        <w:t xml:space="preserve"> </w:t>
      </w:r>
      <w:r w:rsidR="00D3391D" w:rsidRPr="00FD7B1D">
        <w:rPr>
          <w:szCs w:val="28"/>
        </w:rPr>
        <w:t>__</w:t>
      </w:r>
      <w:r w:rsidR="00D3391D">
        <w:rPr>
          <w:rFonts w:hint="eastAsia"/>
          <w:szCs w:val="28"/>
        </w:rPr>
        <w:t>____</w:t>
      </w:r>
      <w:r w:rsidR="00D3391D" w:rsidRPr="00FD7B1D">
        <w:rPr>
          <w:szCs w:val="28"/>
        </w:rPr>
        <w:t>_____</w:t>
      </w:r>
      <w:r w:rsidR="00331490" w:rsidRPr="00FD7B1D">
        <w:rPr>
          <w:szCs w:val="28"/>
        </w:rPr>
        <w:t xml:space="preserve"> </w:t>
      </w:r>
      <w:r w:rsidR="00D3391D" w:rsidRPr="00FD7B1D">
        <w:rPr>
          <w:szCs w:val="28"/>
        </w:rPr>
        <w:t>__</w:t>
      </w:r>
      <w:r w:rsidR="00D3391D">
        <w:rPr>
          <w:rFonts w:hint="eastAsia"/>
          <w:szCs w:val="28"/>
        </w:rPr>
        <w:t>____</w:t>
      </w:r>
      <w:r w:rsidR="00D3391D" w:rsidRPr="00FD7B1D">
        <w:rPr>
          <w:szCs w:val="28"/>
        </w:rPr>
        <w:t>_____</w:t>
      </w:r>
      <w:r w:rsidR="00331490" w:rsidRPr="00FD7B1D">
        <w:rPr>
          <w:szCs w:val="28"/>
        </w:rPr>
        <w:t xml:space="preserve"> </w:t>
      </w:r>
      <w:r w:rsidR="00D3391D" w:rsidRPr="00FD7B1D">
        <w:rPr>
          <w:szCs w:val="28"/>
        </w:rPr>
        <w:t>__</w:t>
      </w:r>
      <w:r w:rsidR="00D3391D">
        <w:rPr>
          <w:rFonts w:hint="eastAsia"/>
          <w:szCs w:val="28"/>
        </w:rPr>
        <w:t>____</w:t>
      </w:r>
      <w:r w:rsidR="00D3391D" w:rsidRPr="00FD7B1D">
        <w:rPr>
          <w:szCs w:val="28"/>
        </w:rPr>
        <w:t>_____</w:t>
      </w:r>
      <w:r w:rsidR="00331490" w:rsidRPr="00FD7B1D">
        <w:rPr>
          <w:szCs w:val="28"/>
        </w:rPr>
        <w:t>.</w:t>
      </w:r>
      <w:r w:rsidR="00331490">
        <w:rPr>
          <w:rFonts w:hint="eastAsia"/>
          <w:szCs w:val="28"/>
        </w:rPr>
        <w:t xml:space="preserve"> </w:t>
      </w:r>
      <w:r w:rsidR="00331490" w:rsidRPr="00FD7B1D">
        <w:rPr>
          <w:szCs w:val="28"/>
        </w:rPr>
        <w:t>(</w:t>
      </w:r>
      <w:r w:rsidR="00331490" w:rsidRPr="00FD7B1D">
        <w:rPr>
          <w:szCs w:val="28"/>
        </w:rPr>
        <w:t>請不要客氣。</w:t>
      </w:r>
      <w:r w:rsidR="00331490" w:rsidRPr="00FD7B1D">
        <w:rPr>
          <w:szCs w:val="28"/>
        </w:rPr>
        <w:t>)</w:t>
      </w:r>
    </w:p>
    <w:p w:rsidR="00D100B7" w:rsidRDefault="00D100B7" w:rsidP="00D100B7">
      <w:pPr>
        <w:pStyle w:val="ad"/>
        <w:spacing w:after="72" w:line="640" w:lineRule="exact"/>
        <w:ind w:left="144"/>
      </w:pPr>
      <w:r w:rsidRPr="00916D3E">
        <w:rPr>
          <w:rFonts w:hint="eastAsia"/>
        </w:rPr>
        <w:t xml:space="preserve">5. </w:t>
      </w:r>
      <w:r w:rsidR="00331490" w:rsidRPr="00FD7B1D">
        <w:rPr>
          <w:szCs w:val="28"/>
        </w:rPr>
        <w:t xml:space="preserve">Does </w:t>
      </w:r>
      <w:r w:rsidR="00F80889" w:rsidRPr="00FD7B1D">
        <w:rPr>
          <w:szCs w:val="28"/>
        </w:rPr>
        <w:t>__</w:t>
      </w:r>
      <w:r w:rsidR="00F80889">
        <w:rPr>
          <w:rFonts w:hint="eastAsia"/>
          <w:szCs w:val="28"/>
        </w:rPr>
        <w:t>____</w:t>
      </w:r>
      <w:r w:rsidR="00F80889" w:rsidRPr="00FD7B1D">
        <w:rPr>
          <w:szCs w:val="28"/>
        </w:rPr>
        <w:t>___</w:t>
      </w:r>
      <w:r w:rsidR="00331490" w:rsidRPr="00FD7B1D">
        <w:rPr>
          <w:szCs w:val="28"/>
        </w:rPr>
        <w:t xml:space="preserve"> have </w:t>
      </w:r>
      <w:r w:rsidR="00F80889" w:rsidRPr="00FD7B1D">
        <w:rPr>
          <w:szCs w:val="28"/>
        </w:rPr>
        <w:t>__</w:t>
      </w:r>
      <w:r w:rsidR="00F80889">
        <w:rPr>
          <w:rFonts w:hint="eastAsia"/>
          <w:szCs w:val="28"/>
        </w:rPr>
        <w:t>____</w:t>
      </w:r>
      <w:r w:rsidR="00F80889" w:rsidRPr="00FD7B1D">
        <w:rPr>
          <w:szCs w:val="28"/>
        </w:rPr>
        <w:t>___</w:t>
      </w:r>
      <w:r w:rsidR="00331490" w:rsidRPr="00FD7B1D">
        <w:rPr>
          <w:szCs w:val="28"/>
        </w:rPr>
        <w:t xml:space="preserve"> </w:t>
      </w:r>
      <w:r w:rsidR="00F80889" w:rsidRPr="00FD7B1D">
        <w:rPr>
          <w:szCs w:val="28"/>
        </w:rPr>
        <w:t>__</w:t>
      </w:r>
      <w:r w:rsidR="00F80889">
        <w:rPr>
          <w:rFonts w:hint="eastAsia"/>
          <w:szCs w:val="28"/>
        </w:rPr>
        <w:t>____</w:t>
      </w:r>
      <w:r w:rsidR="00F80889" w:rsidRPr="00FD7B1D">
        <w:rPr>
          <w:szCs w:val="28"/>
        </w:rPr>
        <w:t>___</w:t>
      </w:r>
      <w:r w:rsidR="00331490" w:rsidRPr="00FD7B1D">
        <w:rPr>
          <w:szCs w:val="28"/>
        </w:rPr>
        <w:t xml:space="preserve"> house?</w:t>
      </w:r>
      <w:r w:rsidR="00F80889">
        <w:rPr>
          <w:rFonts w:hint="eastAsia"/>
          <w:szCs w:val="28"/>
        </w:rPr>
        <w:t xml:space="preserve"> </w:t>
      </w:r>
      <w:bookmarkStart w:id="0" w:name="_GoBack"/>
      <w:bookmarkEnd w:id="0"/>
      <w:proofErr w:type="gramStart"/>
      <w:r w:rsidR="00D3391D">
        <w:rPr>
          <w:rFonts w:hint="eastAsia"/>
          <w:szCs w:val="28"/>
        </w:rPr>
        <w:t>(</w:t>
      </w:r>
      <w:proofErr w:type="gramEnd"/>
      <w:r w:rsidR="00D3391D">
        <w:rPr>
          <w:rFonts w:hint="eastAsia"/>
          <w:szCs w:val="28"/>
        </w:rPr>
        <w:t>她有她自己的房子嗎</w:t>
      </w:r>
      <w:r w:rsidR="00D3391D">
        <w:rPr>
          <w:rFonts w:hint="eastAsia"/>
          <w:szCs w:val="28"/>
        </w:rPr>
        <w:t>?)</w:t>
      </w:r>
    </w:p>
    <w:p w:rsidR="00112877" w:rsidRDefault="00112877" w:rsidP="00D100B7">
      <w:pPr>
        <w:pStyle w:val="ad"/>
        <w:spacing w:after="72" w:line="640" w:lineRule="exact"/>
        <w:ind w:left="144"/>
      </w:pPr>
    </w:p>
    <w:p w:rsidR="00F05C98" w:rsidRPr="00E64733" w:rsidRDefault="00E64733" w:rsidP="00E64733">
      <w:pPr>
        <w:pStyle w:val="ad"/>
        <w:spacing w:after="72"/>
        <w:ind w:leftChars="0" w:left="0"/>
        <w:rPr>
          <w:rFonts w:ascii="微軟正黑體" w:eastAsia="微軟正黑體" w:hAnsi="微軟正黑體"/>
        </w:rPr>
      </w:pPr>
      <w:r>
        <w:rPr>
          <w:rFonts w:hint="eastAsia"/>
          <w:noProof/>
        </w:rPr>
        <mc:AlternateContent>
          <mc:Choice Requires="wpg">
            <w:drawing>
              <wp:inline distT="0" distB="0" distL="0" distR="0" wp14:anchorId="6AADD1AE" wp14:editId="2951F3E7">
                <wp:extent cx="5517681" cy="381022"/>
                <wp:effectExtent l="0" t="0" r="6985" b="19050"/>
                <wp:docPr id="45" name="群組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17681" cy="381022"/>
                          <a:chOff x="0" y="0"/>
                          <a:chExt cx="5518355" cy="381022"/>
                        </a:xfrm>
                      </wpg:grpSpPr>
                      <wps:wsp>
                        <wps:cNvPr id="46" name="五邊形 46"/>
                        <wps:cNvSpPr/>
                        <wps:spPr>
                          <a:xfrm>
                            <a:off x="0" y="0"/>
                            <a:ext cx="1256030" cy="373380"/>
                          </a:xfrm>
                          <a:prstGeom prst="homePlate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7" name="群組 47"/>
                        <wpg:cNvGrpSpPr/>
                        <wpg:grpSpPr>
                          <a:xfrm>
                            <a:off x="38104" y="56175"/>
                            <a:ext cx="5480251" cy="324847"/>
                            <a:chOff x="39169" y="-3949077"/>
                            <a:chExt cx="1452523" cy="1315739173"/>
                          </a:xfrm>
                        </wpg:grpSpPr>
                        <wps:wsp>
                          <wps:cNvPr id="48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169" y="28384747"/>
                              <a:ext cx="285479" cy="12834053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AD3D1D" w:rsidRDefault="00E64733" w:rsidP="00E64733">
                                <w:pPr>
                                  <w:pStyle w:val="ab"/>
                                  <w:spacing w:beforeLines="0" w:before="0" w:afterLines="0" w:after="0"/>
                                  <w:rPr>
                                    <w:rFonts w:cs="Times New Roman"/>
                                    <w:b w:val="0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三</w:t>
                                </w:r>
                                <w:r>
                                  <w:t>、</w:t>
                                </w:r>
                                <w:r>
                                  <w:rPr>
                                    <w:rFonts w:ascii="微軟正黑體" w:hAnsi="微軟正黑體" w:hint="eastAsia"/>
                                  </w:rPr>
                                  <w:t>句子翻譯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文字方塊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5191" y="-3949077"/>
                              <a:ext cx="1116501" cy="12834053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E64733" w:rsidRPr="00E64733" w:rsidRDefault="00E64733" w:rsidP="00E64733">
                                <w:pPr>
                                  <w:pStyle w:val="a4"/>
                                  <w:rPr>
                                    <w:rFonts w:eastAsia="標楷體"/>
                                    <w:bCs/>
                                    <w:position w:val="2"/>
                                    <w:sz w:val="24"/>
                                    <w:szCs w:val="24"/>
                                  </w:rPr>
                                </w:pP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將</w:t>
                                </w:r>
                                <w:r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下列中文句子翻譯成英</w:t>
                                </w:r>
                                <w:r w:rsidRPr="00C47C16">
                                  <w:rPr>
                                    <w:rFonts w:ascii="微軟正黑體" w:eastAsia="微軟正黑體" w:hAnsi="微軟正黑體" w:cstheme="majorBidi" w:hint="eastAsia"/>
                                    <w:b/>
                                    <w:bCs/>
                                    <w:sz w:val="28"/>
                                    <w:szCs w:val="32"/>
                                  </w:rPr>
                                  <w:t>文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（每句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1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，共</w:t>
                                </w:r>
                                <w:r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5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0</w:t>
                                </w:r>
                                <w:r w:rsidRPr="00A271D1">
                                  <w:rPr>
                                    <w:rFonts w:eastAsia="標楷體"/>
                                    <w:sz w:val="28"/>
                                    <w:szCs w:val="28"/>
                                  </w:rPr>
                                  <w:t>分）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AADD1AE" id="群組 45" o:spid="_x0000_s1059" style="width:434.45pt;height:30pt;mso-position-horizontal-relative:char;mso-position-vertical-relative:line" coordsize="55183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">
                <v:shape id="五邊形 46" o:spid="_x0000_s1060" type="#_x0000_t15" style="position:absolute;width:12560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" adj="18389" fillcolor="#f2f2f2 [3052]" strokecolor="white [3212]" strokeweight="1pt"/>
                <v:group id="群組 47" o:spid="_x0000_s1061" style="position:absolute;left:381;top:561;width:54802;height:3249" coordorigin="391,-39490" coordsize="14525,13157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文字方塊 2" o:spid="_x0000_s1062" type="#_x0000_t202" style="position:absolute;left:391;top:283847;width:2855;height:128340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" filled="f" stroked="f">
                    <v:textbox style="mso-fit-shape-to-text:t" inset="0,0,0,0">
                      <w:txbxContent>
                        <w:p w:rsidR="00E64733" w:rsidRPr="00AD3D1D" w:rsidRDefault="00E64733" w:rsidP="00E64733">
                          <w:pPr>
                            <w:pStyle w:val="ab"/>
                            <w:spacing w:beforeLines="0" w:before="0" w:afterLines="0" w:after="0"/>
                            <w:rPr>
                              <w:rFonts w:cs="Times New Roman"/>
                              <w:b w:val="0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</w:rPr>
                            <w:t>三</w:t>
                          </w:r>
                          <w:r>
                            <w:t>、</w:t>
                          </w:r>
                          <w:r>
                            <w:rPr>
                              <w:rFonts w:ascii="微軟正黑體" w:hAnsi="微軟正黑體" w:hint="eastAsia"/>
                            </w:rPr>
                            <w:t>句子翻譯</w:t>
                          </w:r>
                        </w:p>
                      </w:txbxContent>
                    </v:textbox>
                  </v:shape>
                  <v:shape id="文字方塊 2" o:spid="_x0000_s1063" type="#_x0000_t202" style="position:absolute;left:3751;top:-39490;width:11165;height:1283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  <v:textbox style="mso-fit-shape-to-text:t" inset="0,0,0,0">
                      <w:txbxContent>
                        <w:p w:rsidR="00E64733" w:rsidRPr="00E64733" w:rsidRDefault="00E64733" w:rsidP="00E64733">
                          <w:pPr>
                            <w:pStyle w:val="a4"/>
                            <w:rPr>
                              <w:rFonts w:eastAsia="標楷體"/>
                              <w:bCs/>
                              <w:position w:val="2"/>
                              <w:sz w:val="24"/>
                              <w:szCs w:val="24"/>
                            </w:rPr>
                          </w:pP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將</w:t>
                          </w:r>
                          <w:r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下列中文句子翻譯成英</w:t>
                          </w:r>
                          <w:r w:rsidRPr="00C47C16">
                            <w:rPr>
                              <w:rFonts w:ascii="微軟正黑體" w:eastAsia="微軟正黑體" w:hAnsi="微軟正黑體" w:cstheme="majorBidi" w:hint="eastAsia"/>
                              <w:b/>
                              <w:bCs/>
                              <w:sz w:val="28"/>
                              <w:szCs w:val="32"/>
                            </w:rPr>
                            <w:t>文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（每句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1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，共</w:t>
                          </w:r>
                          <w:r>
                            <w:rPr>
                              <w:rFonts w:eastAsia="標楷體"/>
                              <w:sz w:val="28"/>
                              <w:szCs w:val="28"/>
                            </w:rPr>
                            <w:t>5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0</w:t>
                          </w:r>
                          <w:r w:rsidRPr="00A271D1">
                            <w:rPr>
                              <w:rFonts w:eastAsia="標楷體"/>
                              <w:sz w:val="28"/>
                              <w:szCs w:val="28"/>
                            </w:rPr>
                            <w:t>分）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9079E" w:rsidRPr="00E64733" w:rsidRDefault="00F05C98" w:rsidP="00E64733">
      <w:pPr>
        <w:pStyle w:val="ad"/>
        <w:spacing w:after="72"/>
        <w:ind w:left="144"/>
      </w:pPr>
      <w:r w:rsidRPr="00F05C98">
        <w:t>1.</w:t>
      </w:r>
      <w:r w:rsidR="000166DD">
        <w:t xml:space="preserve"> </w:t>
      </w:r>
      <w:r w:rsidR="00331490">
        <w:rPr>
          <w:rFonts w:ascii="Verdana" w:hAnsi="Verdana" w:hint="eastAsia"/>
          <w:szCs w:val="28"/>
        </w:rPr>
        <w:t>她正在寫什麼？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Pr="00F05C98" w:rsidRDefault="00F05C98" w:rsidP="00E64733">
      <w:pPr>
        <w:pStyle w:val="ad"/>
        <w:spacing w:after="72"/>
        <w:ind w:left="144"/>
      </w:pPr>
      <w:r w:rsidRPr="00F05C98">
        <w:t>2.</w:t>
      </w:r>
      <w:r w:rsidR="000166DD" w:rsidRPr="000166DD">
        <w:rPr>
          <w:rFonts w:ascii="Verdana" w:hAnsi="Verdana" w:hint="eastAsia"/>
        </w:rPr>
        <w:t xml:space="preserve"> </w:t>
      </w:r>
      <w:r w:rsidR="00331490">
        <w:rPr>
          <w:rFonts w:ascii="Verdana" w:hAnsi="Verdana" w:hint="eastAsia"/>
          <w:szCs w:val="28"/>
        </w:rPr>
        <w:t>我的爺爺彈鋼琴給自己聽。</w:t>
      </w:r>
    </w:p>
    <w:p w:rsidR="00A9079E" w:rsidRPr="00F05C98" w:rsidRDefault="00A9079E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</w:pPr>
      <w:r w:rsidRPr="00F05C98">
        <w:t>3.</w:t>
      </w:r>
      <w:r w:rsidR="000166DD" w:rsidRPr="000166DD">
        <w:rPr>
          <w:rFonts w:ascii="Verdana" w:hAnsi="Verdana" w:hint="eastAsia"/>
        </w:rPr>
        <w:t xml:space="preserve"> </w:t>
      </w:r>
      <w:r w:rsidR="00331490">
        <w:rPr>
          <w:rFonts w:ascii="Verdana" w:hAnsi="Verdana" w:hint="eastAsia"/>
          <w:szCs w:val="28"/>
        </w:rPr>
        <w:t>請自己用茶。</w:t>
      </w:r>
    </w:p>
    <w:p w:rsidR="00F05C98" w:rsidRPr="00F05C98" w:rsidRDefault="00F05C98" w:rsidP="00F05C98">
      <w:pPr>
        <w:pStyle w:val="ae"/>
        <w:spacing w:after="36"/>
        <w:ind w:left="480" w:right="1320"/>
      </w:pPr>
    </w:p>
    <w:p w:rsidR="00A9079E" w:rsidRDefault="00F05C98" w:rsidP="00E64733">
      <w:pPr>
        <w:pStyle w:val="ad"/>
        <w:spacing w:after="72"/>
        <w:ind w:left="144"/>
        <w:rPr>
          <w:rFonts w:eastAsia="微軟正黑體"/>
        </w:rPr>
      </w:pPr>
      <w:r w:rsidRPr="00F05C98">
        <w:rPr>
          <w:rFonts w:hint="eastAsia"/>
        </w:rPr>
        <w:t>4.</w:t>
      </w:r>
      <w:r w:rsidR="000166DD" w:rsidRPr="000166DD">
        <w:rPr>
          <w:rFonts w:ascii="Verdana" w:hAnsi="標楷體" w:hint="eastAsia"/>
          <w:szCs w:val="28"/>
        </w:rPr>
        <w:t xml:space="preserve"> </w:t>
      </w:r>
      <w:r w:rsidR="00331490">
        <w:rPr>
          <w:rFonts w:ascii="Verdana" w:hAnsi="Verdana" w:hint="eastAsia"/>
          <w:szCs w:val="28"/>
        </w:rPr>
        <w:t>她們沒有跟她們的父母住。</w:t>
      </w:r>
    </w:p>
    <w:p w:rsidR="00F05C98" w:rsidRPr="00F05C98" w:rsidRDefault="00F05C98" w:rsidP="00F05C98">
      <w:pPr>
        <w:pStyle w:val="ae"/>
        <w:spacing w:after="36"/>
        <w:ind w:left="480" w:right="1320"/>
        <w:rPr>
          <w:rStyle w:val="af2"/>
        </w:rPr>
      </w:pPr>
    </w:p>
    <w:p w:rsidR="00A9079E" w:rsidRDefault="00F05C98" w:rsidP="00E64733">
      <w:pPr>
        <w:pStyle w:val="ad"/>
        <w:spacing w:after="72"/>
        <w:ind w:left="144"/>
      </w:pPr>
      <w:r>
        <w:rPr>
          <w:rFonts w:hint="eastAsia"/>
        </w:rPr>
        <w:t>5.</w:t>
      </w:r>
      <w:r w:rsidR="000166DD" w:rsidRPr="000166DD">
        <w:rPr>
          <w:rFonts w:ascii="Verdana" w:hAnsi="Verdana" w:hint="eastAsia"/>
        </w:rPr>
        <w:t xml:space="preserve"> </w:t>
      </w:r>
      <w:r w:rsidR="00331490">
        <w:rPr>
          <w:rFonts w:ascii="Verdana" w:hAnsi="Verdana" w:hint="eastAsia"/>
          <w:szCs w:val="28"/>
        </w:rPr>
        <w:t>不，它不是。它是她自己的電腦。</w:t>
      </w:r>
    </w:p>
    <w:p w:rsidR="00687616" w:rsidRPr="00F51552" w:rsidRDefault="00687616" w:rsidP="00F51552">
      <w:pPr>
        <w:pStyle w:val="ae"/>
        <w:spacing w:after="36"/>
        <w:ind w:left="480" w:right="1320"/>
        <w:rPr>
          <w:rStyle w:val="af2"/>
        </w:rPr>
      </w:pPr>
    </w:p>
    <w:sectPr w:rsidR="00687616" w:rsidRPr="00F51552" w:rsidSect="00F51552">
      <w:headerReference w:type="default" r:id="rId13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64D2" w:rsidRDefault="00D164D2">
      <w:r>
        <w:separator/>
      </w:r>
    </w:p>
  </w:endnote>
  <w:endnote w:type="continuationSeparator" w:id="0">
    <w:p w:rsidR="00D164D2" w:rsidRDefault="00D16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41669E" w:rsidP="0041669E">
    <w:pPr>
      <w:pStyle w:val="a6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69E" w:rsidRDefault="009D5717" w:rsidP="0041669E">
    <w:pPr>
      <w:pStyle w:val="a6"/>
      <w:jc w:val="center"/>
    </w:pPr>
    <w:r w:rsidRPr="00D3391D">
      <w:rPr>
        <w:rFonts w:hint="eastAsia"/>
      </w:rPr>
      <w:t>第一版</w:t>
    </w:r>
    <w:r w:rsidR="0041669E">
      <w:rPr>
        <w:rFonts w:hint="eastAsia"/>
      </w:rPr>
      <w:t>-</w:t>
    </w:r>
    <w:r w:rsidR="0041669E">
      <w:rPr>
        <w:rFonts w:hint="eastAsia"/>
      </w:rPr>
      <w:t>英文檢測卷</w:t>
    </w:r>
    <w:r w:rsidR="0041669E">
      <w:rPr>
        <w:rFonts w:hint="eastAsia"/>
      </w:rPr>
      <w:t xml:space="preserve"> </w:t>
    </w:r>
    <w:r w:rsidR="001C32B2">
      <w:rPr>
        <w:rFonts w:hint="eastAsia"/>
      </w:rPr>
      <w:t>中級上</w:t>
    </w:r>
    <w:r w:rsidR="0041669E">
      <w:rPr>
        <w:rFonts w:hint="eastAsia"/>
      </w:rPr>
      <w:t xml:space="preserve"> </w:t>
    </w:r>
    <w:r w:rsidR="0041669E">
      <w:rPr>
        <w:rFonts w:hint="eastAsia"/>
      </w:rPr>
      <w:t>第</w:t>
    </w:r>
    <w:r w:rsidR="001C32B2">
      <w:rPr>
        <w:rFonts w:hint="eastAsia"/>
      </w:rPr>
      <w:t>3</w:t>
    </w:r>
    <w:r w:rsidR="0041669E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64D2" w:rsidRDefault="00D164D2">
      <w:r>
        <w:separator/>
      </w:r>
    </w:p>
  </w:footnote>
  <w:footnote w:type="continuationSeparator" w:id="0">
    <w:p w:rsidR="00D164D2" w:rsidRDefault="00D164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5F1" w:rsidRDefault="00B32ADB" w:rsidP="0041669E">
    <w:pPr>
      <w:pStyle w:val="a4"/>
      <w:tabs>
        <w:tab w:val="clear" w:pos="4153"/>
        <w:tab w:val="clear" w:pos="8306"/>
        <w:tab w:val="left" w:pos="16064"/>
        <w:tab w:val="left" w:pos="18570"/>
      </w:tabs>
      <w:spacing w:beforeLines="30" w:before="72"/>
      <w:jc w:val="center"/>
    </w:pPr>
    <w:r>
      <w:rPr>
        <w:noProof/>
      </w:rPr>
      <mc:AlternateContent>
        <mc:Choice Requires="wpg">
          <w:drawing>
            <wp:inline distT="0" distB="0" distL="0" distR="0" wp14:anchorId="52F5BFBD" wp14:editId="38C9926C">
              <wp:extent cx="12368612" cy="1238322"/>
              <wp:effectExtent l="0" t="0" r="0" b="38100"/>
              <wp:docPr id="475" name="群組 4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476" name="群組 476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477" name="群組 477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78" name="圖片 47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9" name="圖片 47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0" name="圖片 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1" name="圖片 48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482" name="群組 482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483" name="圖片 48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4" name="圖片 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5" name="圖片 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6" name="圖片 48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7" name="圖片 48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8" name="圖片 4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89" name="圖片 4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0" name="圖片 4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91" name="圖片 4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492" name="圖片 49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3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3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課part 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494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49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496" name="圖片 496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97" name="圖片 497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8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42422" y="125596"/>
                          <a:ext cx="114363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9D5717" w:rsidRDefault="009D5717" w:rsidP="00507699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44"/>
                                <w:szCs w:val="60"/>
                              </w:rPr>
                            </w:pPr>
                            <w:r w:rsidRPr="00D3391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331490" w:rsidRPr="00D3391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52F5BFBD" id="群組 475" o:spid="_x0000_s1064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">
              <v:group id="群組 476" o:spid="_x0000_s1065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<v:group id="群組 477" o:spid="_x0000_s1066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78" o:spid="_x0000_s1067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">
                    <v:imagedata r:id="rId5" o:title="" recolortarget="#696565 [1454]"/>
                  </v:shape>
                  <v:shape id="圖片 479" o:spid="_x0000_s1068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">
                    <v:imagedata r:id="rId5" o:title="" recolortarget="#696565 [1454]"/>
                  </v:shape>
                  <v:shape id="圖片 480" o:spid="_x0000_s1069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tPE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Pnh&#10;TDgCcvEFAAD//wMAUEsBAi0AFAAGAAgAAAAhANvh9svuAAAAhQEAABMAAAAAAAAAAAAAAAAAAAAA&#10;AFtDb250ZW50X1R5cGVzXS54bWxQSwECLQAUAAYACAAAACEAWvQsW78AAAAVAQAACwAAAAAAAAAA&#10;AAAAAAAfAQAAX3JlbHMvLnJlbHNQSwECLQAUAAYACAAAACEALFrTxL0AAADcAAAADwAAAAAAAAAA&#10;AAAAAAAHAgAAZHJzL2Rvd25yZXYueG1sUEsFBgAAAAADAAMAtwAAAPECAAAAAA==&#10;">
                    <v:imagedata r:id="rId5" o:title="" recolortarget="#696565 [1454]"/>
                  </v:shape>
                  <v:shape id="圖片 481" o:spid="_x0000_s1070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">
                    <v:imagedata r:id="rId5" o:title="" recolortarget="#696565 [1454]"/>
                  </v:shape>
                </v:group>
                <v:group id="群組 482" o:spid="_x0000_s1071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圖片 483" o:spid="_x0000_s1072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">
                    <v:imagedata r:id="rId5" o:title="" recolortarget="#696565 [1454]"/>
                  </v:shape>
                  <v:shape id="圖片 484" o:spid="_x0000_s1073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">
                    <v:imagedata r:id="rId5" o:title="" recolortarget="#696565 [1454]"/>
                  </v:shape>
                  <v:shape id="圖片 485" o:spid="_x0000_s1074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">
                    <v:imagedata r:id="rId5" o:title="" recolortarget="#696565 [1454]"/>
                  </v:shape>
                  <v:shape id="圖片 486" o:spid="_x0000_s1075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">
                    <v:imagedata r:id="rId5" o:title="" recolortarget="#696565 [1454]"/>
                  </v:shape>
                  <v:shape id="圖片 487" o:spid="_x0000_s1076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">
                    <v:imagedata r:id="rId5" o:title="" recolortarget="#696565 [1454]"/>
                  </v:shape>
                  <v:shape id="圖片 488" o:spid="_x0000_s1077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N/C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LXh&#10;TDgCcvEFAAD//wMAUEsBAi0AFAAGAAgAAAAhANvh9svuAAAAhQEAABMAAAAAAAAAAAAAAAAAAAAA&#10;AFtDb250ZW50X1R5cGVzXS54bWxQSwECLQAUAAYACAAAACEAWvQsW78AAAAVAQAACwAAAAAAAAAA&#10;AAAAAAAfAQAAX3JlbHMvLnJlbHNQSwECLQAUAAYACAAAACEA0izfwr0AAADcAAAADwAAAAAAAAAA&#10;AAAAAAAHAgAAZHJzL2Rvd25yZXYueG1sUEsFBgAAAAADAAMAtwAAAPECAAAAAA==&#10;">
                    <v:imagedata r:id="rId5" o:title="" recolortarget="#696565 [1454]"/>
                  </v:shape>
                  <v:shape id="圖片 489" o:spid="_x0000_s1078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">
                    <v:imagedata r:id="rId5" o:title="" recolortarget="#696565 [1454]"/>
                  </v:shape>
                  <v:shape id="圖片 490" o:spid="_x0000_s1079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">
                    <v:imagedata r:id="rId5" o:title="" recolortarget="#696565 [1454]"/>
                  </v:shape>
                  <v:shape id="圖片 491" o:spid="_x0000_s1080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">
                    <v:imagedata r:id="rId5" o:title="" recolortarget="#696565 [1454]"/>
                  </v:shape>
                </v:group>
              </v:group>
              <v:shape id="圖片 492" o:spid="_x0000_s1081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82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3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課part A</w:t>
                      </w:r>
                    </w:p>
                  </w:txbxContent>
                </v:textbox>
              </v:shape>
              <v:shape id="Text Box 21" o:spid="_x0000_s1083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084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496" o:spid="_x0000_s1085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">
                <v:imagedata r:id="rId7" o:title="" chromakey="white" recolortarget="#696565 [1454]"/>
              </v:shape>
              <v:shape id="圖片 497" o:spid="_x0000_s1086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">
                <v:imagedata r:id="rId8" o:title=""/>
              </v:shape>
              <v:shape id="Text Box 21" o:spid="_x0000_s1087" type="#_x0000_t202" style="position:absolute;left:1424;top:1255;width:11436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9D5717" w:rsidRDefault="009D5717" w:rsidP="00507699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44"/>
                          <w:szCs w:val="60"/>
                        </w:rPr>
                      </w:pPr>
                      <w:r w:rsidRPr="00D3391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331490" w:rsidRPr="00D3391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B32ADB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  <mc:AlternateContent>
        <mc:Choice Requires="wpg">
          <w:drawing>
            <wp:inline distT="0" distB="0" distL="0" distR="0" wp14:anchorId="28030E21" wp14:editId="1841DA1D">
              <wp:extent cx="12368612" cy="1238322"/>
              <wp:effectExtent l="0" t="0" r="0" b="38100"/>
              <wp:docPr id="1" name="群組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368612" cy="1238322"/>
                        <a:chOff x="0" y="23745"/>
                        <a:chExt cx="12368612" cy="1238322"/>
                      </a:xfrm>
                    </wpg:grpSpPr>
                    <wpg:grpSp>
                      <wpg:cNvPr id="2" name="群組 2"/>
                      <wpg:cNvGrpSpPr/>
                      <wpg:grpSpPr>
                        <a:xfrm>
                          <a:off x="1586217" y="156354"/>
                          <a:ext cx="6444863" cy="990254"/>
                          <a:chOff x="-2688577" y="2246"/>
                          <a:chExt cx="6651665" cy="1126231"/>
                        </a:xfrm>
                      </wpg:grpSpPr>
                      <wpg:grpSp>
                        <wpg:cNvPr id="3" name="群組 3"/>
                        <wpg:cNvGrpSpPr/>
                        <wpg:grpSpPr>
                          <a:xfrm>
                            <a:off x="1794516" y="23517"/>
                            <a:ext cx="2168572" cy="1096011"/>
                            <a:chOff x="-180968" y="23524"/>
                            <a:chExt cx="2168990" cy="1096334"/>
                          </a:xfrm>
                        </wpg:grpSpPr>
                        <pic:pic xmlns:pic="http://schemas.openxmlformats.org/drawingml/2006/picture">
                          <pic:nvPicPr>
                            <pic:cNvPr id="4" name="圖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824520" y="75283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圖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9704" y="23524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圖片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80968" y="75281"/>
                              <a:ext cx="699772" cy="104457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圖片 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88252" y="3246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8" name="群組 8"/>
                        <wpg:cNvGrpSpPr/>
                        <wpg:grpSpPr>
                          <a:xfrm>
                            <a:off x="-2688577" y="2246"/>
                            <a:ext cx="4682532" cy="1126231"/>
                            <a:chOff x="-2688577" y="-6380"/>
                            <a:chExt cx="4682532" cy="1126231"/>
                          </a:xfrm>
                        </wpg:grpSpPr>
                        <pic:pic xmlns:pic="http://schemas.openxmlformats.org/drawingml/2006/picture">
                          <pic:nvPicPr>
                            <pic:cNvPr id="9" name="圖片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94185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0" name="圖片 1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791779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1" name="圖片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6969" y="2351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" name="圖片 1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20244" y="75276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" name="圖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725109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圖片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1050887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圖片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683554" y="17137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圖片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-2183713" y="51758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圖片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688577" y="-6380"/>
                              <a:ext cx="699770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18" name="圖片 18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H="1">
                          <a:off x="11245932" y="59377"/>
                          <a:ext cx="1122680" cy="12026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808710" y="409761"/>
                          <a:ext cx="6040120" cy="5618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</w:pP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博幼英文檢測卷-</w:t>
                            </w:r>
                            <w:r w:rsidR="00796027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中級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上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-第</w:t>
                            </w:r>
                            <w:r w:rsidR="001C32B2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>3</w:t>
                            </w:r>
                            <w:r w:rsidRPr="00540E04">
                              <w:rPr>
                                <w:rFonts w:ascii="微軟正黑體" w:eastAsia="微軟正黑體" w:hAnsi="微軟正黑體" w:hint="eastAsia"/>
                                <w:b/>
                                <w:spacing w:val="10"/>
                                <w:sz w:val="50"/>
                                <w:szCs w:val="50"/>
                              </w:rPr>
                              <w:t xml:space="preserve">課part </w:t>
                            </w:r>
                            <w:r w:rsidR="00796027">
                              <w:rPr>
                                <w:rFonts w:ascii="微軟正黑體" w:eastAsia="微軟正黑體" w:hAnsi="微軟正黑體"/>
                                <w:b/>
                                <w:spacing w:val="10"/>
                                <w:sz w:val="50"/>
                                <w:szCs w:val="5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  <wps:wsp>
                      <wps:cNvPr id="25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8502676" y="130608"/>
                          <a:ext cx="2624455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540E04" w:rsidRDefault="00B32ADB" w:rsidP="00B32ADB">
                            <w:pPr>
                              <w:spacing w:line="600" w:lineRule="exact"/>
                              <w:rPr>
                                <w:rFonts w:eastAsia="標楷體"/>
                                <w:sz w:val="32"/>
                                <w:szCs w:val="32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Class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班級）：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___________</w:t>
                            </w:r>
                          </w:p>
                          <w:p w:rsidR="00B32ADB" w:rsidRPr="00A63116" w:rsidRDefault="00B32ADB" w:rsidP="00B32ADB">
                            <w:pPr>
                              <w:spacing w:line="1000" w:lineRule="exact"/>
                              <w:rPr>
                                <w:rFonts w:eastAsia="標楷體"/>
                                <w:sz w:val="30"/>
                                <w:szCs w:val="30"/>
                              </w:rPr>
                            </w:pP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Name</w:t>
                            </w:r>
                            <w:r w:rsidRPr="00540E04">
                              <w:rPr>
                                <w:rFonts w:eastAsia="標楷體"/>
                                <w:sz w:val="32"/>
                                <w:szCs w:val="32"/>
                              </w:rPr>
                              <w:t>（姓名）：</w:t>
                            </w:r>
                            <w:r w:rsidRPr="00A63116">
                              <w:rPr>
                                <w:rFonts w:eastAsia="標楷體"/>
                                <w:sz w:val="30"/>
                                <w:szCs w:val="30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  <wps:wsp>
                      <wps:cNvPr id="26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11495238" y="23745"/>
                          <a:ext cx="76263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DE09DB" w:rsidRDefault="00B32ADB" w:rsidP="00B32ADB">
                            <w:pP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得</w:t>
                            </w:r>
                            <w:r>
                              <w:rPr>
                                <w:rFonts w:ascii="微軟正黑體" w:eastAsia="微軟正黑體" w:hAnsi="微軟正黑體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</w:t>
                            </w:r>
                            <w:r w:rsidRPr="00DE09DB">
                              <w:rPr>
                                <w:rFonts w:ascii="微軟正黑體" w:eastAsia="微軟正黑體" w:hAnsi="微軟正黑體" w:hint="eastAsia"/>
                                <w:color w:val="000000" w:themeColor="text1"/>
                                <w:sz w:val="40"/>
                                <w:szCs w:val="4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分</w:t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  <pic:pic xmlns:pic="http://schemas.openxmlformats.org/drawingml/2006/picture">
                      <pic:nvPicPr>
                        <pic:cNvPr id="27" name="圖片 27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59699">
                          <a:off x="10937174" y="1009403"/>
                          <a:ext cx="338455" cy="24638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8" name="圖片 28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3751"/>
                          <a:ext cx="1306195" cy="119507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9" name="Text Box 21"/>
                      <wps:cNvSpPr txBox="1">
                        <a:spLocks noChangeArrowheads="1"/>
                      </wps:cNvSpPr>
                      <wps:spPr bwMode="auto">
                        <a:xfrm flipH="1">
                          <a:off x="190499" y="125578"/>
                          <a:ext cx="1152695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32ADB" w:rsidRPr="009D5717" w:rsidRDefault="009D5717" w:rsidP="00FD5B29">
                            <w:pPr>
                              <w:spacing w:line="800" w:lineRule="exact"/>
                              <w:rPr>
                                <w:rFonts w:ascii="微軟正黑體" w:eastAsia="微軟正黑體" w:hAnsi="微軟正黑體"/>
                                <w:b/>
                                <w:sz w:val="28"/>
                                <w:szCs w:val="60"/>
                              </w:rPr>
                            </w:pPr>
                            <w:r w:rsidRPr="00D3391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第一</w:t>
                            </w:r>
                            <w:r w:rsidR="00331490" w:rsidRPr="00D3391D">
                              <w:rPr>
                                <w:rFonts w:ascii="微軟正黑體" w:eastAsia="微軟正黑體" w:hAnsi="微軟正黑體" w:hint="eastAsia"/>
                                <w:b/>
                                <w:sz w:val="44"/>
                                <w:szCs w:val="60"/>
                              </w:rPr>
                              <w:t>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28030E21" id="群組 1" o:spid="_x0000_s1088" style="width:973.9pt;height:97.5pt;mso-position-horizontal-relative:char;mso-position-vertical-relative:line" coordorigin=",237" coordsize="123686,1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">
              <v:group id="群組 2" o:spid="_x0000_s1089" style="position:absolute;left:15862;top:1563;width:64448;height:9903" coordorigin="-26885,22" coordsize="66516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group id="群組 3" o:spid="_x0000_s1090" style="position:absolute;left:17945;top:235;width:21685;height:10960" coordorigin="-1809,235" coordsize="21689,109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圖片 4" o:spid="_x0000_s1091" type="#_x0000_t75" style="position:absolute;left:8245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">
                    <v:imagedata r:id="rId5" o:title="" recolortarget="#696565 [1454]"/>
                  </v:shape>
                  <v:shape id="圖片 5" o:spid="_x0000_s1092" type="#_x0000_t75" style="position:absolute;left:3197;top:235;width:6997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">
                    <v:imagedata r:id="rId5" o:title="" recolortarget="#696565 [1454]"/>
                  </v:shape>
                  <v:shape id="圖片 6" o:spid="_x0000_s1093" type="#_x0000_t75" style="position:absolute;left:-1809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">
                    <v:imagedata r:id="rId5" o:title="" recolortarget="#696565 [1454]"/>
                  </v:shape>
                  <v:shape id="圖片 7" o:spid="_x0000_s1094" type="#_x0000_t75" style="position:absolute;left:12882;top:324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">
                    <v:imagedata r:id="rId5" o:title="" recolortarget="#696565 [1454]"/>
                  </v:shape>
                </v:group>
                <v:group id="群組 8" o:spid="_x0000_s1095" style="position:absolute;left:-26885;top:22;width:46824;height:11262" coordorigin="-26885,-63" coordsize="46825,11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圖片 9" o:spid="_x0000_s1096" type="#_x0000_t75" style="position:absolute;left:12941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">
                    <v:imagedata r:id="rId5" o:title="" recolortarget="#696565 [1454]"/>
                  </v:shape>
                  <v:shape id="圖片 10" o:spid="_x0000_s1097" type="#_x0000_t75" style="position:absolute;left:7917;top:752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">
                    <v:imagedata r:id="rId5" o:title="" recolortarget="#696565 [1454]"/>
                  </v:shape>
                  <v:shape id="圖片 11" o:spid="_x0000_s1098" type="#_x0000_t75" style="position:absolute;left:2869;top:235;width:6998;height:104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">
                    <v:imagedata r:id="rId5" o:title="" recolortarget="#696565 [1454]"/>
                  </v:shape>
                  <v:shape id="圖片 12" o:spid="_x0000_s1099" type="#_x0000_t75" style="position:absolute;left:-2202;top:752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WR2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">
                    <v:imagedata r:id="rId5" o:title="" recolortarget="#696565 [1454]"/>
                  </v:shape>
                  <v:shape id="圖片 13" o:spid="_x0000_s1100" type="#_x0000_t75" style="position:absolute;left:-7251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">
                    <v:imagedata r:id="rId5" o:title="" recolortarget="#696565 [1454]"/>
                  </v:shape>
                  <v:shape id="圖片 14" o:spid="_x0000_s1101" type="#_x0000_t75" style="position:absolute;left:-10508;top:517;width:6997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">
                    <v:imagedata r:id="rId5" o:title="" recolortarget="#696565 [1454]"/>
                  </v:shape>
                  <v:shape id="圖片 15" o:spid="_x0000_s1102" type="#_x0000_t75" style="position:absolute;left:-16835;top:171;width:6998;height:10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">
                    <v:imagedata r:id="rId5" o:title="" recolortarget="#696565 [1454]"/>
                  </v:shape>
                  <v:shape id="圖片 16" o:spid="_x0000_s1103" type="#_x0000_t75" style="position:absolute;left:-21837;top:517;width:6998;height:10446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">
                    <v:imagedata r:id="rId5" o:title="" recolortarget="#696565 [1454]"/>
                  </v:shape>
                  <v:shape id="圖片 17" o:spid="_x0000_s1104" type="#_x0000_t75" style="position:absolute;left:-26885;top:-63;width:6997;height:104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">
                    <v:imagedata r:id="rId5" o:title="" recolortarget="#696565 [1454]"/>
                  </v:shape>
                </v:group>
              </v:group>
              <v:shape id="圖片 18" o:spid="_x0000_s1105" type="#_x0000_t75" style="position:absolute;left:112459;top:593;width:11227;height:1202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">
                <v:imagedata r:id="rId6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106" type="#_x0000_t202" style="position:absolute;left:18087;top:4097;width:60401;height:5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" filled="f" stroked="f">
                <v:textbox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jc w:val="center"/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</w:pP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博幼英文檢測卷-</w:t>
                      </w:r>
                      <w:r w:rsidR="00796027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中級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上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-第</w:t>
                      </w:r>
                      <w:r w:rsidR="001C32B2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>3</w:t>
                      </w:r>
                      <w:r w:rsidRPr="00540E04">
                        <w:rPr>
                          <w:rFonts w:ascii="微軟正黑體" w:eastAsia="微軟正黑體" w:hAnsi="微軟正黑體" w:hint="eastAsia"/>
                          <w:b/>
                          <w:spacing w:val="10"/>
                          <w:sz w:val="50"/>
                          <w:szCs w:val="50"/>
                        </w:rPr>
                        <w:t xml:space="preserve">課part </w:t>
                      </w:r>
                      <w:r w:rsidR="00796027">
                        <w:rPr>
                          <w:rFonts w:ascii="微軟正黑體" w:eastAsia="微軟正黑體" w:hAnsi="微軟正黑體"/>
                          <w:b/>
                          <w:spacing w:val="10"/>
                          <w:sz w:val="50"/>
                          <w:szCs w:val="50"/>
                        </w:rPr>
                        <w:t>B</w:t>
                      </w:r>
                    </w:p>
                  </w:txbxContent>
                </v:textbox>
              </v:shape>
              <v:shape id="Text Box 21" o:spid="_x0000_s1107" type="#_x0000_t202" style="position:absolute;left:85026;top:1306;width:26245;height:10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<v:textbox style="mso-fit-shape-to-text:t" inset="0,0,0,0">
                  <w:txbxContent>
                    <w:p w:rsidR="00B32ADB" w:rsidRPr="00540E04" w:rsidRDefault="00B32ADB" w:rsidP="00B32ADB">
                      <w:pPr>
                        <w:spacing w:line="600" w:lineRule="exact"/>
                        <w:rPr>
                          <w:rFonts w:eastAsia="標楷體"/>
                          <w:sz w:val="32"/>
                          <w:szCs w:val="32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Class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班級）：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___________</w:t>
                      </w:r>
                    </w:p>
                    <w:p w:rsidR="00B32ADB" w:rsidRPr="00A63116" w:rsidRDefault="00B32ADB" w:rsidP="00B32ADB">
                      <w:pPr>
                        <w:spacing w:line="1000" w:lineRule="exact"/>
                        <w:rPr>
                          <w:rFonts w:eastAsia="標楷體"/>
                          <w:sz w:val="30"/>
                          <w:szCs w:val="30"/>
                        </w:rPr>
                      </w:pP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Name</w:t>
                      </w:r>
                      <w:r w:rsidRPr="00540E04">
                        <w:rPr>
                          <w:rFonts w:eastAsia="標楷體"/>
                          <w:sz w:val="32"/>
                          <w:szCs w:val="32"/>
                        </w:rPr>
                        <w:t>（姓名）：</w:t>
                      </w:r>
                      <w:r w:rsidRPr="00A63116">
                        <w:rPr>
                          <w:rFonts w:eastAsia="標楷體"/>
                          <w:sz w:val="30"/>
                          <w:szCs w:val="30"/>
                        </w:rPr>
                        <w:t>___________</w:t>
                      </w:r>
                    </w:p>
                  </w:txbxContent>
                </v:textbox>
              </v:shape>
              <v:shape id="Text Box 21" o:spid="_x0000_s1108" type="#_x0000_t202" style="position:absolute;left:114952;top:237;width:7626;height:470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" filled="f" stroked="f">
                <v:textbox style="mso-fit-shape-to-text:t" inset="0,0,0,0">
                  <w:txbxContent>
                    <w:p w:rsidR="00B32ADB" w:rsidRPr="00DE09DB" w:rsidRDefault="00B32ADB" w:rsidP="00B32ADB">
                      <w:pP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得</w:t>
                      </w:r>
                      <w:r>
                        <w:rPr>
                          <w:rFonts w:ascii="微軟正黑體" w:eastAsia="微軟正黑體" w:hAnsi="微軟正黑體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</w:t>
                      </w:r>
                      <w:r w:rsidRPr="00DE09DB">
                        <w:rPr>
                          <w:rFonts w:ascii="微軟正黑體" w:eastAsia="微軟正黑體" w:hAnsi="微軟正黑體" w:hint="eastAsia"/>
                          <w:color w:val="000000" w:themeColor="text1"/>
                          <w:sz w:val="40"/>
                          <w:szCs w:val="4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分</w:t>
                      </w:r>
                    </w:p>
                  </w:txbxContent>
                </v:textbox>
              </v:shape>
              <v:shape id="圖片 27" o:spid="_x0000_s1109" type="#_x0000_t75" style="position:absolute;left:109371;top:10094;width:3385;height:2463;rotation:-808606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">
                <v:imagedata r:id="rId7" o:title="" chromakey="white" recolortarget="#696565 [1454]"/>
              </v:shape>
              <v:shape id="圖片 28" o:spid="_x0000_s1110" type="#_x0000_t75" style="position:absolute;top:237;width:13061;height:11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">
                <v:imagedata r:id="rId8" o:title=""/>
              </v:shape>
              <v:shape id="Text Box 21" o:spid="_x0000_s1111" type="#_x0000_t202" style="position:absolute;left:1904;top:1255;width:11527;height:50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" filled="f" stroked="f">
                <v:textbox style="mso-fit-shape-to-text:t" inset="0,0,0,0">
                  <w:txbxContent>
                    <w:p w:rsidR="00B32ADB" w:rsidRPr="009D5717" w:rsidRDefault="009D5717" w:rsidP="00FD5B29">
                      <w:pPr>
                        <w:spacing w:line="800" w:lineRule="exact"/>
                        <w:rPr>
                          <w:rFonts w:ascii="微軟正黑體" w:eastAsia="微軟正黑體" w:hAnsi="微軟正黑體"/>
                          <w:b/>
                          <w:sz w:val="28"/>
                          <w:szCs w:val="60"/>
                        </w:rPr>
                      </w:pPr>
                      <w:r w:rsidRPr="00D3391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第一</w:t>
                      </w:r>
                      <w:r w:rsidR="00331490" w:rsidRPr="00D3391D">
                        <w:rPr>
                          <w:rFonts w:ascii="微軟正黑體" w:eastAsia="微軟正黑體" w:hAnsi="微軟正黑體" w:hint="eastAsia"/>
                          <w:b/>
                          <w:sz w:val="44"/>
                          <w:szCs w:val="60"/>
                        </w:rPr>
                        <w:t>版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23.25pt;height:19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tzCzMDI1MTA3tzRQ0lEKTi0uzszPAykwrgUAQ29D5iwAAAA="/>
  </w:docVars>
  <w:rsids>
    <w:rsidRoot w:val="00C44FE4"/>
    <w:rsid w:val="0000519F"/>
    <w:rsid w:val="00011BA0"/>
    <w:rsid w:val="000166DD"/>
    <w:rsid w:val="0003203A"/>
    <w:rsid w:val="00044F97"/>
    <w:rsid w:val="000514A8"/>
    <w:rsid w:val="000524E4"/>
    <w:rsid w:val="00054455"/>
    <w:rsid w:val="00056F25"/>
    <w:rsid w:val="0005744D"/>
    <w:rsid w:val="000621AD"/>
    <w:rsid w:val="00067D03"/>
    <w:rsid w:val="00074A01"/>
    <w:rsid w:val="000752F9"/>
    <w:rsid w:val="0009593C"/>
    <w:rsid w:val="00096218"/>
    <w:rsid w:val="000A0834"/>
    <w:rsid w:val="000A1D84"/>
    <w:rsid w:val="000A608A"/>
    <w:rsid w:val="000B2142"/>
    <w:rsid w:val="000B3FCA"/>
    <w:rsid w:val="000C1F11"/>
    <w:rsid w:val="000C27FA"/>
    <w:rsid w:val="000C34AE"/>
    <w:rsid w:val="000C71B8"/>
    <w:rsid w:val="000C76B6"/>
    <w:rsid w:val="000D3143"/>
    <w:rsid w:val="000D48CA"/>
    <w:rsid w:val="000E7DA5"/>
    <w:rsid w:val="000F0E4E"/>
    <w:rsid w:val="000F56FB"/>
    <w:rsid w:val="000F59EA"/>
    <w:rsid w:val="00100697"/>
    <w:rsid w:val="00112480"/>
    <w:rsid w:val="0011287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570BB"/>
    <w:rsid w:val="00161B79"/>
    <w:rsid w:val="001756F2"/>
    <w:rsid w:val="001906D3"/>
    <w:rsid w:val="001A55E8"/>
    <w:rsid w:val="001A634F"/>
    <w:rsid w:val="001A7D72"/>
    <w:rsid w:val="001B113B"/>
    <w:rsid w:val="001C2B6E"/>
    <w:rsid w:val="001C32B2"/>
    <w:rsid w:val="001C465C"/>
    <w:rsid w:val="001E1D35"/>
    <w:rsid w:val="001E5A7C"/>
    <w:rsid w:val="001F08C3"/>
    <w:rsid w:val="001F67D6"/>
    <w:rsid w:val="00203DC1"/>
    <w:rsid w:val="0020595F"/>
    <w:rsid w:val="002130E1"/>
    <w:rsid w:val="00216E40"/>
    <w:rsid w:val="0021790E"/>
    <w:rsid w:val="00221F54"/>
    <w:rsid w:val="0022250A"/>
    <w:rsid w:val="00224DBA"/>
    <w:rsid w:val="00226357"/>
    <w:rsid w:val="00241230"/>
    <w:rsid w:val="00241783"/>
    <w:rsid w:val="00250FCD"/>
    <w:rsid w:val="0025254A"/>
    <w:rsid w:val="00264442"/>
    <w:rsid w:val="00274C7A"/>
    <w:rsid w:val="002752F9"/>
    <w:rsid w:val="00280504"/>
    <w:rsid w:val="00280573"/>
    <w:rsid w:val="002918F8"/>
    <w:rsid w:val="00292CE2"/>
    <w:rsid w:val="002B121B"/>
    <w:rsid w:val="002B2238"/>
    <w:rsid w:val="002C0321"/>
    <w:rsid w:val="002C2356"/>
    <w:rsid w:val="002D3CC3"/>
    <w:rsid w:val="002D42DF"/>
    <w:rsid w:val="002F01CB"/>
    <w:rsid w:val="002F1E5F"/>
    <w:rsid w:val="002F6A93"/>
    <w:rsid w:val="0030110F"/>
    <w:rsid w:val="00302FA2"/>
    <w:rsid w:val="00313A45"/>
    <w:rsid w:val="003251CA"/>
    <w:rsid w:val="00327479"/>
    <w:rsid w:val="00331490"/>
    <w:rsid w:val="00332ED6"/>
    <w:rsid w:val="00351D0D"/>
    <w:rsid w:val="00372C00"/>
    <w:rsid w:val="003748CC"/>
    <w:rsid w:val="003863D6"/>
    <w:rsid w:val="00394A92"/>
    <w:rsid w:val="00397EAB"/>
    <w:rsid w:val="003A1C69"/>
    <w:rsid w:val="003A5C24"/>
    <w:rsid w:val="003A67E8"/>
    <w:rsid w:val="003A707D"/>
    <w:rsid w:val="003B635E"/>
    <w:rsid w:val="003C1292"/>
    <w:rsid w:val="003C61C6"/>
    <w:rsid w:val="003D02B7"/>
    <w:rsid w:val="003D2058"/>
    <w:rsid w:val="003D3DBD"/>
    <w:rsid w:val="003D5750"/>
    <w:rsid w:val="003E64AD"/>
    <w:rsid w:val="003F6675"/>
    <w:rsid w:val="00413DE1"/>
    <w:rsid w:val="0041669E"/>
    <w:rsid w:val="00417F3C"/>
    <w:rsid w:val="004322F3"/>
    <w:rsid w:val="00441A22"/>
    <w:rsid w:val="00446F7E"/>
    <w:rsid w:val="0044714E"/>
    <w:rsid w:val="004516A0"/>
    <w:rsid w:val="004624A4"/>
    <w:rsid w:val="00462EEC"/>
    <w:rsid w:val="00467131"/>
    <w:rsid w:val="00471C14"/>
    <w:rsid w:val="00477740"/>
    <w:rsid w:val="00477A68"/>
    <w:rsid w:val="004825BC"/>
    <w:rsid w:val="00485B08"/>
    <w:rsid w:val="00496083"/>
    <w:rsid w:val="004A584A"/>
    <w:rsid w:val="004A6214"/>
    <w:rsid w:val="004B2C1E"/>
    <w:rsid w:val="004C0D4F"/>
    <w:rsid w:val="004C20AD"/>
    <w:rsid w:val="004D2611"/>
    <w:rsid w:val="004D3CFB"/>
    <w:rsid w:val="004E0C5C"/>
    <w:rsid w:val="004E2DF5"/>
    <w:rsid w:val="004E6F94"/>
    <w:rsid w:val="00506719"/>
    <w:rsid w:val="00506E13"/>
    <w:rsid w:val="00507699"/>
    <w:rsid w:val="00511C21"/>
    <w:rsid w:val="00521F8C"/>
    <w:rsid w:val="005226A3"/>
    <w:rsid w:val="005233D6"/>
    <w:rsid w:val="00523BA3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22D3"/>
    <w:rsid w:val="00595120"/>
    <w:rsid w:val="00595434"/>
    <w:rsid w:val="00597E5C"/>
    <w:rsid w:val="005A12F9"/>
    <w:rsid w:val="005B0EA2"/>
    <w:rsid w:val="005B2031"/>
    <w:rsid w:val="005B41D3"/>
    <w:rsid w:val="005B6765"/>
    <w:rsid w:val="005C402E"/>
    <w:rsid w:val="005D0FB4"/>
    <w:rsid w:val="005D7F38"/>
    <w:rsid w:val="005E71CD"/>
    <w:rsid w:val="00600150"/>
    <w:rsid w:val="00604F13"/>
    <w:rsid w:val="006227EF"/>
    <w:rsid w:val="0063006A"/>
    <w:rsid w:val="006315C6"/>
    <w:rsid w:val="00631D2F"/>
    <w:rsid w:val="00633382"/>
    <w:rsid w:val="006378CE"/>
    <w:rsid w:val="00644FE3"/>
    <w:rsid w:val="00651AAA"/>
    <w:rsid w:val="00652943"/>
    <w:rsid w:val="00653BFC"/>
    <w:rsid w:val="00672557"/>
    <w:rsid w:val="00681996"/>
    <w:rsid w:val="00682C3A"/>
    <w:rsid w:val="00687616"/>
    <w:rsid w:val="00693A22"/>
    <w:rsid w:val="006A223B"/>
    <w:rsid w:val="006A43BB"/>
    <w:rsid w:val="006A65EA"/>
    <w:rsid w:val="006A772E"/>
    <w:rsid w:val="006B5DAC"/>
    <w:rsid w:val="006D1C02"/>
    <w:rsid w:val="006E6F96"/>
    <w:rsid w:val="006F0AC8"/>
    <w:rsid w:val="00701E1F"/>
    <w:rsid w:val="0070240E"/>
    <w:rsid w:val="00712970"/>
    <w:rsid w:val="00724BFF"/>
    <w:rsid w:val="0073027F"/>
    <w:rsid w:val="00744F39"/>
    <w:rsid w:val="00751D63"/>
    <w:rsid w:val="0075698D"/>
    <w:rsid w:val="00756E4B"/>
    <w:rsid w:val="0077147D"/>
    <w:rsid w:val="00782C80"/>
    <w:rsid w:val="00796027"/>
    <w:rsid w:val="007A0E01"/>
    <w:rsid w:val="007A2575"/>
    <w:rsid w:val="007A6CF7"/>
    <w:rsid w:val="007C6EA8"/>
    <w:rsid w:val="007D061C"/>
    <w:rsid w:val="007E44D3"/>
    <w:rsid w:val="007F2E8F"/>
    <w:rsid w:val="007F53BF"/>
    <w:rsid w:val="008003C9"/>
    <w:rsid w:val="00801229"/>
    <w:rsid w:val="00805D64"/>
    <w:rsid w:val="0080615C"/>
    <w:rsid w:val="008115BB"/>
    <w:rsid w:val="0082134F"/>
    <w:rsid w:val="00826A12"/>
    <w:rsid w:val="008314FC"/>
    <w:rsid w:val="00836BEC"/>
    <w:rsid w:val="00847347"/>
    <w:rsid w:val="008658CD"/>
    <w:rsid w:val="00870D4A"/>
    <w:rsid w:val="008716B6"/>
    <w:rsid w:val="0087242E"/>
    <w:rsid w:val="008A0BEE"/>
    <w:rsid w:val="008A3562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6D3E"/>
    <w:rsid w:val="009245A1"/>
    <w:rsid w:val="00935225"/>
    <w:rsid w:val="00936534"/>
    <w:rsid w:val="00937EE2"/>
    <w:rsid w:val="00942E93"/>
    <w:rsid w:val="009522E8"/>
    <w:rsid w:val="00956080"/>
    <w:rsid w:val="00971992"/>
    <w:rsid w:val="0097697C"/>
    <w:rsid w:val="00981A8A"/>
    <w:rsid w:val="00981DA9"/>
    <w:rsid w:val="0099778B"/>
    <w:rsid w:val="00997A37"/>
    <w:rsid w:val="009A16A9"/>
    <w:rsid w:val="009B3886"/>
    <w:rsid w:val="009B6CF0"/>
    <w:rsid w:val="009C2410"/>
    <w:rsid w:val="009C2D67"/>
    <w:rsid w:val="009C3F46"/>
    <w:rsid w:val="009D2CC0"/>
    <w:rsid w:val="009D3AF3"/>
    <w:rsid w:val="009D5717"/>
    <w:rsid w:val="009D603F"/>
    <w:rsid w:val="009D7B72"/>
    <w:rsid w:val="009E0C97"/>
    <w:rsid w:val="009E2B40"/>
    <w:rsid w:val="009F3CA4"/>
    <w:rsid w:val="009F553A"/>
    <w:rsid w:val="009F6409"/>
    <w:rsid w:val="00A066AA"/>
    <w:rsid w:val="00A153F1"/>
    <w:rsid w:val="00A262DC"/>
    <w:rsid w:val="00A271D1"/>
    <w:rsid w:val="00A3375E"/>
    <w:rsid w:val="00A34C5E"/>
    <w:rsid w:val="00A372E8"/>
    <w:rsid w:val="00A4291A"/>
    <w:rsid w:val="00A4503B"/>
    <w:rsid w:val="00A45A68"/>
    <w:rsid w:val="00A54E1F"/>
    <w:rsid w:val="00A554DF"/>
    <w:rsid w:val="00A55E95"/>
    <w:rsid w:val="00A63116"/>
    <w:rsid w:val="00A63938"/>
    <w:rsid w:val="00A66BDD"/>
    <w:rsid w:val="00A71F56"/>
    <w:rsid w:val="00A87D09"/>
    <w:rsid w:val="00A9079E"/>
    <w:rsid w:val="00A91DD3"/>
    <w:rsid w:val="00A92373"/>
    <w:rsid w:val="00A94A14"/>
    <w:rsid w:val="00AA3528"/>
    <w:rsid w:val="00AA38FC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5967"/>
    <w:rsid w:val="00AF7ECD"/>
    <w:rsid w:val="00B06522"/>
    <w:rsid w:val="00B10329"/>
    <w:rsid w:val="00B203EF"/>
    <w:rsid w:val="00B32ADB"/>
    <w:rsid w:val="00B37F1B"/>
    <w:rsid w:val="00B449C2"/>
    <w:rsid w:val="00B50DA6"/>
    <w:rsid w:val="00B51ED7"/>
    <w:rsid w:val="00B5248A"/>
    <w:rsid w:val="00B55EBB"/>
    <w:rsid w:val="00B613DB"/>
    <w:rsid w:val="00B62FF1"/>
    <w:rsid w:val="00B65732"/>
    <w:rsid w:val="00B70B46"/>
    <w:rsid w:val="00B732FC"/>
    <w:rsid w:val="00B80B71"/>
    <w:rsid w:val="00BA2D1E"/>
    <w:rsid w:val="00BB160B"/>
    <w:rsid w:val="00BB723B"/>
    <w:rsid w:val="00BC056A"/>
    <w:rsid w:val="00BC1DEB"/>
    <w:rsid w:val="00BC1DF7"/>
    <w:rsid w:val="00BD442B"/>
    <w:rsid w:val="00BE6031"/>
    <w:rsid w:val="00BE61EB"/>
    <w:rsid w:val="00C161F0"/>
    <w:rsid w:val="00C20A8A"/>
    <w:rsid w:val="00C44FE4"/>
    <w:rsid w:val="00C47C16"/>
    <w:rsid w:val="00C515F1"/>
    <w:rsid w:val="00C604A7"/>
    <w:rsid w:val="00C60731"/>
    <w:rsid w:val="00C61F61"/>
    <w:rsid w:val="00C6633E"/>
    <w:rsid w:val="00C66500"/>
    <w:rsid w:val="00C778E6"/>
    <w:rsid w:val="00C960E7"/>
    <w:rsid w:val="00CA10FC"/>
    <w:rsid w:val="00CA2FDD"/>
    <w:rsid w:val="00CB16D7"/>
    <w:rsid w:val="00CB4217"/>
    <w:rsid w:val="00CB4310"/>
    <w:rsid w:val="00CC0DDC"/>
    <w:rsid w:val="00CD0A75"/>
    <w:rsid w:val="00CD7414"/>
    <w:rsid w:val="00CE2AE1"/>
    <w:rsid w:val="00CF0F18"/>
    <w:rsid w:val="00D01D9E"/>
    <w:rsid w:val="00D100B7"/>
    <w:rsid w:val="00D1223A"/>
    <w:rsid w:val="00D13EAF"/>
    <w:rsid w:val="00D164D2"/>
    <w:rsid w:val="00D21585"/>
    <w:rsid w:val="00D23ECF"/>
    <w:rsid w:val="00D31B95"/>
    <w:rsid w:val="00D3391D"/>
    <w:rsid w:val="00D357E2"/>
    <w:rsid w:val="00D36594"/>
    <w:rsid w:val="00D36666"/>
    <w:rsid w:val="00D41035"/>
    <w:rsid w:val="00D52573"/>
    <w:rsid w:val="00D642B4"/>
    <w:rsid w:val="00D64E5E"/>
    <w:rsid w:val="00D65A46"/>
    <w:rsid w:val="00D71A0B"/>
    <w:rsid w:val="00D72E03"/>
    <w:rsid w:val="00D74861"/>
    <w:rsid w:val="00D76AFF"/>
    <w:rsid w:val="00D841BA"/>
    <w:rsid w:val="00D84568"/>
    <w:rsid w:val="00D87A4B"/>
    <w:rsid w:val="00D9188E"/>
    <w:rsid w:val="00DA1EC5"/>
    <w:rsid w:val="00DB2911"/>
    <w:rsid w:val="00DB4CAA"/>
    <w:rsid w:val="00DB6817"/>
    <w:rsid w:val="00DD56D5"/>
    <w:rsid w:val="00DD5CF7"/>
    <w:rsid w:val="00DE09DB"/>
    <w:rsid w:val="00DE3724"/>
    <w:rsid w:val="00DF1647"/>
    <w:rsid w:val="00DF1C6B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5F5B"/>
    <w:rsid w:val="00E40C2E"/>
    <w:rsid w:val="00E4200B"/>
    <w:rsid w:val="00E4474E"/>
    <w:rsid w:val="00E60616"/>
    <w:rsid w:val="00E626DE"/>
    <w:rsid w:val="00E64733"/>
    <w:rsid w:val="00E753D4"/>
    <w:rsid w:val="00E915CE"/>
    <w:rsid w:val="00EB1D2C"/>
    <w:rsid w:val="00EB5DBE"/>
    <w:rsid w:val="00EC00CE"/>
    <w:rsid w:val="00EC5CBE"/>
    <w:rsid w:val="00ED0917"/>
    <w:rsid w:val="00ED26BB"/>
    <w:rsid w:val="00ED4177"/>
    <w:rsid w:val="00EE0380"/>
    <w:rsid w:val="00EF23A1"/>
    <w:rsid w:val="00EF6477"/>
    <w:rsid w:val="00F05C98"/>
    <w:rsid w:val="00F11D10"/>
    <w:rsid w:val="00F135E8"/>
    <w:rsid w:val="00F25D57"/>
    <w:rsid w:val="00F3370D"/>
    <w:rsid w:val="00F42537"/>
    <w:rsid w:val="00F51552"/>
    <w:rsid w:val="00F534DC"/>
    <w:rsid w:val="00F5371B"/>
    <w:rsid w:val="00F55E12"/>
    <w:rsid w:val="00F61661"/>
    <w:rsid w:val="00F66A30"/>
    <w:rsid w:val="00F66BFC"/>
    <w:rsid w:val="00F80889"/>
    <w:rsid w:val="00F852FF"/>
    <w:rsid w:val="00F908E5"/>
    <w:rsid w:val="00FA0F19"/>
    <w:rsid w:val="00FB7378"/>
    <w:rsid w:val="00FB74B2"/>
    <w:rsid w:val="00FC1C80"/>
    <w:rsid w:val="00FD5B29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75AA80"/>
  <w15:docId w15:val="{2249D1FD-8FD3-4E87-A336-A06783140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  <w:lang w:val="x-none" w:eastAsia="x-none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before="20" w:afterLines="70" w:after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 w:after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 w:after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0F0E4E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0F0E4E"/>
  </w:style>
  <w:style w:type="character" w:customStyle="1" w:styleId="af5">
    <w:name w:val="註解文字 字元"/>
    <w:basedOn w:val="a1"/>
    <w:link w:val="af4"/>
    <w:semiHidden/>
    <w:rsid w:val="000F0E4E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0F0E4E"/>
    <w:rPr>
      <w:b/>
      <w:bCs/>
    </w:rPr>
  </w:style>
  <w:style w:type="character" w:customStyle="1" w:styleId="af7">
    <w:name w:val="註解主旨 字元"/>
    <w:basedOn w:val="af5"/>
    <w:link w:val="af6"/>
    <w:semiHidden/>
    <w:rsid w:val="000F0E4E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0E013-2893-461D-883E-27F346241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143</Words>
  <Characters>818</Characters>
  <Application>Microsoft Office Word</Application>
  <DocSecurity>0</DocSecurity>
  <Lines>6</Lines>
  <Paragraphs>1</Paragraphs>
  <ScaleCrop>false</ScaleCrop>
  <Company>boyo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45</cp:revision>
  <cp:lastPrinted>2017-02-02T09:59:00Z</cp:lastPrinted>
  <dcterms:created xsi:type="dcterms:W3CDTF">2018-03-04T03:41:00Z</dcterms:created>
  <dcterms:modified xsi:type="dcterms:W3CDTF">2018-05-23T08:07:00Z</dcterms:modified>
</cp:coreProperties>
</file>